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48DA4" w14:textId="77777777" w:rsidR="006855D8" w:rsidRDefault="00511E7D" w:rsidP="006855D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7 </w:t>
      </w:r>
      <w:r w:rsidR="00E82276" w:rsidRPr="00511E7D"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82276" w:rsidRPr="00511E7D">
        <w:rPr>
          <w:rFonts w:ascii="Times New Roman" w:hAnsi="Times New Roman" w:cs="Times New Roman"/>
          <w:b/>
          <w:bCs/>
          <w:sz w:val="24"/>
          <w:szCs w:val="24"/>
        </w:rPr>
        <w:t xml:space="preserve"> Univariate analyses for </w:t>
      </w:r>
      <w:r w:rsidR="006855D8" w:rsidRPr="00BE05C0">
        <w:rPr>
          <w:rFonts w:ascii="Times New Roman" w:hAnsi="Times New Roman" w:cs="Times New Roman"/>
          <w:b/>
          <w:bCs/>
          <w:sz w:val="24"/>
          <w:szCs w:val="24"/>
        </w:rPr>
        <w:t>acute respiratory infection</w:t>
      </w:r>
      <w:r w:rsidR="006855D8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855D8" w:rsidRPr="00BE05C0">
        <w:rPr>
          <w:rFonts w:ascii="Times New Roman" w:hAnsi="Times New Roman" w:cs="Times New Roman"/>
          <w:b/>
          <w:bCs/>
          <w:sz w:val="24"/>
          <w:szCs w:val="24"/>
        </w:rPr>
        <w:t xml:space="preserve"> (ARI)</w:t>
      </w:r>
      <w:r w:rsidR="006855D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PlainTable4"/>
        <w:tblW w:w="9535" w:type="dxa"/>
        <w:tblLook w:val="04A0" w:firstRow="1" w:lastRow="0" w:firstColumn="1" w:lastColumn="0" w:noHBand="0" w:noVBand="1"/>
      </w:tblPr>
      <w:tblGrid>
        <w:gridCol w:w="2335"/>
        <w:gridCol w:w="3510"/>
        <w:gridCol w:w="1260"/>
        <w:gridCol w:w="1440"/>
        <w:gridCol w:w="990"/>
      </w:tblGrid>
      <w:tr w:rsidR="00E82276" w:rsidRPr="00CD3B53" w14:paraId="11B6B9B2" w14:textId="77777777" w:rsidTr="00EE36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DB3EB54" w14:textId="72299F5E" w:rsidR="00E82276" w:rsidRPr="00AC18E6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A57B342" w14:textId="3F6B7171" w:rsidR="00E82276" w:rsidRPr="00AC18E6" w:rsidRDefault="00E82276" w:rsidP="001B4F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tegor</w:t>
            </w:r>
            <w:r w:rsidR="00EE36C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184B83B" w14:textId="77777777" w:rsidR="00E82276" w:rsidRPr="00AC18E6" w:rsidRDefault="00E82276" w:rsidP="001B4F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B9C6D52" w14:textId="77777777" w:rsidR="00E82276" w:rsidRPr="00AC18E6" w:rsidRDefault="00E82276" w:rsidP="001B4F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ndard Error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B1AE457" w14:textId="68A6BFB3" w:rsidR="00E82276" w:rsidRPr="00AC18E6" w:rsidRDefault="006014CB" w:rsidP="001B4F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</w:t>
            </w:r>
            <w:r w:rsidR="00E82276"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value</w:t>
            </w:r>
          </w:p>
        </w:tc>
      </w:tr>
      <w:tr w:rsidR="00E82276" w:rsidRPr="00CD3B53" w14:paraId="6E601702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Borders>
              <w:top w:val="single" w:sz="4" w:space="0" w:color="auto"/>
            </w:tcBorders>
            <w:noWrap/>
            <w:hideMark/>
          </w:tcPr>
          <w:p w14:paraId="29FE9E35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Child sex </w:t>
            </w:r>
          </w:p>
        </w:tc>
        <w:tc>
          <w:tcPr>
            <w:tcW w:w="3510" w:type="dxa"/>
            <w:tcBorders>
              <w:top w:val="single" w:sz="4" w:space="0" w:color="auto"/>
            </w:tcBorders>
            <w:noWrap/>
            <w:hideMark/>
          </w:tcPr>
          <w:p w14:paraId="2808281A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male (Reference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noWrap/>
          </w:tcPr>
          <w:p w14:paraId="5BF746E9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noWrap/>
          </w:tcPr>
          <w:p w14:paraId="38682DD7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noWrap/>
          </w:tcPr>
          <w:p w14:paraId="0FB358BD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0D557BF6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775FAB73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2C414135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260" w:type="dxa"/>
            <w:noWrap/>
            <w:hideMark/>
          </w:tcPr>
          <w:p w14:paraId="5E6F4D6B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1440" w:type="dxa"/>
            <w:noWrap/>
            <w:hideMark/>
          </w:tcPr>
          <w:p w14:paraId="6EF9E06E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990" w:type="dxa"/>
            <w:noWrap/>
            <w:hideMark/>
          </w:tcPr>
          <w:p w14:paraId="0323BEA5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1</w:t>
            </w:r>
          </w:p>
        </w:tc>
      </w:tr>
      <w:tr w:rsidR="00E82276" w:rsidRPr="00CD3B53" w14:paraId="5342D47E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238152CE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Child age </w:t>
            </w:r>
          </w:p>
        </w:tc>
        <w:tc>
          <w:tcPr>
            <w:tcW w:w="3510" w:type="dxa"/>
            <w:noWrap/>
            <w:hideMark/>
          </w:tcPr>
          <w:p w14:paraId="3352696A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 year and less (Reference)</w:t>
            </w:r>
          </w:p>
        </w:tc>
        <w:tc>
          <w:tcPr>
            <w:tcW w:w="1260" w:type="dxa"/>
            <w:noWrap/>
          </w:tcPr>
          <w:p w14:paraId="7BA2E820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33B0094D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03619FF9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62D1818A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45DED917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113B0FBD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 to 5 years</w:t>
            </w:r>
          </w:p>
        </w:tc>
        <w:tc>
          <w:tcPr>
            <w:tcW w:w="1260" w:type="dxa"/>
            <w:noWrap/>
            <w:hideMark/>
          </w:tcPr>
          <w:p w14:paraId="21D78AF9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40</w:t>
            </w:r>
          </w:p>
        </w:tc>
        <w:tc>
          <w:tcPr>
            <w:tcW w:w="1440" w:type="dxa"/>
            <w:noWrap/>
            <w:hideMark/>
          </w:tcPr>
          <w:p w14:paraId="64FB269B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990" w:type="dxa"/>
            <w:noWrap/>
            <w:hideMark/>
          </w:tcPr>
          <w:p w14:paraId="1204F256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</w:t>
            </w: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</w:tr>
      <w:tr w:rsidR="00E82276" w:rsidRPr="00CD3B53" w14:paraId="42A0C5CE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1A638318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Mother age </w:t>
            </w:r>
          </w:p>
        </w:tc>
        <w:tc>
          <w:tcPr>
            <w:tcW w:w="3510" w:type="dxa"/>
            <w:noWrap/>
            <w:hideMark/>
          </w:tcPr>
          <w:p w14:paraId="76A90223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&lt;18 years (Reference)</w:t>
            </w:r>
          </w:p>
        </w:tc>
        <w:tc>
          <w:tcPr>
            <w:tcW w:w="1260" w:type="dxa"/>
            <w:noWrap/>
          </w:tcPr>
          <w:p w14:paraId="4CC3F16D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1411AE0E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054EFF32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2E014176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2CD142DC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72FEAF49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 years and above</w:t>
            </w:r>
          </w:p>
        </w:tc>
        <w:tc>
          <w:tcPr>
            <w:tcW w:w="1260" w:type="dxa"/>
            <w:noWrap/>
            <w:hideMark/>
          </w:tcPr>
          <w:p w14:paraId="2F977AA8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61</w:t>
            </w:r>
          </w:p>
        </w:tc>
        <w:tc>
          <w:tcPr>
            <w:tcW w:w="1440" w:type="dxa"/>
            <w:noWrap/>
            <w:hideMark/>
          </w:tcPr>
          <w:p w14:paraId="614951AD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990" w:type="dxa"/>
            <w:noWrap/>
            <w:hideMark/>
          </w:tcPr>
          <w:p w14:paraId="54CF4119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</w:tr>
      <w:tr w:rsidR="00E82276" w:rsidRPr="00CD3B53" w14:paraId="63112255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01391C7F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Mother religion </w:t>
            </w:r>
          </w:p>
        </w:tc>
        <w:tc>
          <w:tcPr>
            <w:tcW w:w="3510" w:type="dxa"/>
            <w:noWrap/>
            <w:hideMark/>
          </w:tcPr>
          <w:p w14:paraId="0706D256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slam (Reference)</w:t>
            </w:r>
          </w:p>
        </w:tc>
        <w:tc>
          <w:tcPr>
            <w:tcW w:w="1260" w:type="dxa"/>
            <w:noWrap/>
          </w:tcPr>
          <w:p w14:paraId="2BBFE870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7C44E2B1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79B9AC3A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31380071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235EFB0F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0DD242AC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nority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ligion</w:t>
            </w:r>
          </w:p>
        </w:tc>
        <w:tc>
          <w:tcPr>
            <w:tcW w:w="1260" w:type="dxa"/>
            <w:noWrap/>
            <w:hideMark/>
          </w:tcPr>
          <w:p w14:paraId="56547A41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48</w:t>
            </w:r>
          </w:p>
        </w:tc>
        <w:tc>
          <w:tcPr>
            <w:tcW w:w="1440" w:type="dxa"/>
            <w:noWrap/>
            <w:hideMark/>
          </w:tcPr>
          <w:p w14:paraId="01E2EB2E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2</w:t>
            </w:r>
          </w:p>
        </w:tc>
        <w:tc>
          <w:tcPr>
            <w:tcW w:w="990" w:type="dxa"/>
            <w:noWrap/>
            <w:hideMark/>
          </w:tcPr>
          <w:p w14:paraId="7964F5D6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5</w:t>
            </w:r>
          </w:p>
        </w:tc>
      </w:tr>
      <w:tr w:rsidR="00E82276" w:rsidRPr="00CD3B53" w14:paraId="136E9AFD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4C75B69B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Mother ever attended school </w:t>
            </w:r>
          </w:p>
        </w:tc>
        <w:tc>
          <w:tcPr>
            <w:tcW w:w="3510" w:type="dxa"/>
            <w:noWrap/>
            <w:hideMark/>
          </w:tcPr>
          <w:p w14:paraId="5AEB440E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 (Reference)</w:t>
            </w:r>
          </w:p>
        </w:tc>
        <w:tc>
          <w:tcPr>
            <w:tcW w:w="1260" w:type="dxa"/>
            <w:noWrap/>
          </w:tcPr>
          <w:p w14:paraId="0E9EAE92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789BD693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0D83C6CF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6C49C70B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153CA0B3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51ED9CC3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260" w:type="dxa"/>
            <w:noWrap/>
            <w:hideMark/>
          </w:tcPr>
          <w:p w14:paraId="23A3C559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440" w:type="dxa"/>
            <w:noWrap/>
            <w:hideMark/>
          </w:tcPr>
          <w:p w14:paraId="5CD6BF5F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990" w:type="dxa"/>
            <w:noWrap/>
            <w:hideMark/>
          </w:tcPr>
          <w:p w14:paraId="357889C3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5</w:t>
            </w:r>
          </w:p>
        </w:tc>
      </w:tr>
      <w:tr w:rsidR="00E82276" w:rsidRPr="00CD3B53" w14:paraId="207FFF79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6370AE61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Mother employment </w:t>
            </w:r>
          </w:p>
        </w:tc>
        <w:tc>
          <w:tcPr>
            <w:tcW w:w="3510" w:type="dxa"/>
            <w:noWrap/>
            <w:hideMark/>
          </w:tcPr>
          <w:p w14:paraId="74DEA357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 (Reference)</w:t>
            </w:r>
          </w:p>
        </w:tc>
        <w:tc>
          <w:tcPr>
            <w:tcW w:w="1260" w:type="dxa"/>
            <w:noWrap/>
          </w:tcPr>
          <w:p w14:paraId="1C2D3439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0D392CAD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6573A4A3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59F597AD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69787AE7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4E0FE7BA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260" w:type="dxa"/>
            <w:noWrap/>
            <w:hideMark/>
          </w:tcPr>
          <w:p w14:paraId="5339B56B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43</w:t>
            </w:r>
          </w:p>
        </w:tc>
        <w:tc>
          <w:tcPr>
            <w:tcW w:w="1440" w:type="dxa"/>
            <w:noWrap/>
            <w:hideMark/>
          </w:tcPr>
          <w:p w14:paraId="67F1A475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990" w:type="dxa"/>
            <w:noWrap/>
            <w:hideMark/>
          </w:tcPr>
          <w:p w14:paraId="3C3F0D7F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</w:t>
            </w: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</w:tr>
      <w:tr w:rsidR="00E82276" w:rsidRPr="00CD3B53" w14:paraId="170B43DE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3DC8C02F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Mother marital status </w:t>
            </w:r>
          </w:p>
        </w:tc>
        <w:tc>
          <w:tcPr>
            <w:tcW w:w="3510" w:type="dxa"/>
            <w:noWrap/>
            <w:hideMark/>
          </w:tcPr>
          <w:p w14:paraId="598199F9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rried (Reference)</w:t>
            </w:r>
          </w:p>
        </w:tc>
        <w:tc>
          <w:tcPr>
            <w:tcW w:w="1260" w:type="dxa"/>
            <w:noWrap/>
          </w:tcPr>
          <w:p w14:paraId="5BFCC98F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0BCD6691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61E48691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780149EA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2637514D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3336AC8C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t married</w:t>
            </w:r>
          </w:p>
        </w:tc>
        <w:tc>
          <w:tcPr>
            <w:tcW w:w="1260" w:type="dxa"/>
            <w:noWrap/>
            <w:hideMark/>
          </w:tcPr>
          <w:p w14:paraId="53864BD4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61</w:t>
            </w:r>
          </w:p>
        </w:tc>
        <w:tc>
          <w:tcPr>
            <w:tcW w:w="1440" w:type="dxa"/>
            <w:noWrap/>
            <w:hideMark/>
          </w:tcPr>
          <w:p w14:paraId="6217DD1B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2</w:t>
            </w:r>
          </w:p>
        </w:tc>
        <w:tc>
          <w:tcPr>
            <w:tcW w:w="990" w:type="dxa"/>
            <w:noWrap/>
            <w:hideMark/>
          </w:tcPr>
          <w:p w14:paraId="488A2D86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0</w:t>
            </w:r>
          </w:p>
        </w:tc>
      </w:tr>
      <w:tr w:rsidR="00E82276" w:rsidRPr="00CD3B53" w14:paraId="0201C7EB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647D86D9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Head age </w:t>
            </w:r>
          </w:p>
        </w:tc>
        <w:tc>
          <w:tcPr>
            <w:tcW w:w="3510" w:type="dxa"/>
            <w:noWrap/>
            <w:hideMark/>
          </w:tcPr>
          <w:p w14:paraId="3EAB21F3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 - 29 years (Reference)</w:t>
            </w:r>
          </w:p>
        </w:tc>
        <w:tc>
          <w:tcPr>
            <w:tcW w:w="1260" w:type="dxa"/>
            <w:noWrap/>
          </w:tcPr>
          <w:p w14:paraId="46424F6D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78EDF4DE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5BD7D48B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47B6F737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195F39AC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753430E8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 - 44 years</w:t>
            </w:r>
          </w:p>
        </w:tc>
        <w:tc>
          <w:tcPr>
            <w:tcW w:w="1260" w:type="dxa"/>
            <w:noWrap/>
            <w:hideMark/>
          </w:tcPr>
          <w:p w14:paraId="6E4538AD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68</w:t>
            </w:r>
          </w:p>
        </w:tc>
        <w:tc>
          <w:tcPr>
            <w:tcW w:w="1440" w:type="dxa"/>
            <w:noWrap/>
            <w:hideMark/>
          </w:tcPr>
          <w:p w14:paraId="709C438C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990" w:type="dxa"/>
            <w:noWrap/>
            <w:hideMark/>
          </w:tcPr>
          <w:p w14:paraId="35D8580F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</w:t>
            </w: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</w:tr>
      <w:tr w:rsidR="00E82276" w:rsidRPr="00CD3B53" w14:paraId="0DFF8298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5136C28F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3CD2D006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 years and above</w:t>
            </w:r>
          </w:p>
        </w:tc>
        <w:tc>
          <w:tcPr>
            <w:tcW w:w="1260" w:type="dxa"/>
            <w:noWrap/>
            <w:hideMark/>
          </w:tcPr>
          <w:p w14:paraId="7E835B7B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1440" w:type="dxa"/>
            <w:noWrap/>
            <w:hideMark/>
          </w:tcPr>
          <w:p w14:paraId="10596DB4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990" w:type="dxa"/>
            <w:noWrap/>
            <w:hideMark/>
          </w:tcPr>
          <w:p w14:paraId="51D25B25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3</w:t>
            </w:r>
          </w:p>
        </w:tc>
      </w:tr>
      <w:tr w:rsidR="00E82276" w:rsidRPr="00CD3B53" w14:paraId="362340C7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1E41C721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Sex head </w:t>
            </w:r>
          </w:p>
        </w:tc>
        <w:tc>
          <w:tcPr>
            <w:tcW w:w="3510" w:type="dxa"/>
            <w:noWrap/>
            <w:hideMark/>
          </w:tcPr>
          <w:p w14:paraId="5C810285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male (Reference)</w:t>
            </w:r>
          </w:p>
        </w:tc>
        <w:tc>
          <w:tcPr>
            <w:tcW w:w="1260" w:type="dxa"/>
            <w:noWrap/>
          </w:tcPr>
          <w:p w14:paraId="5C4A97BC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34ABE4F5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417B66CB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0FFE2962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0178F3A1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18271918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260" w:type="dxa"/>
            <w:noWrap/>
            <w:hideMark/>
          </w:tcPr>
          <w:p w14:paraId="2EFA6AA3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46</w:t>
            </w:r>
          </w:p>
        </w:tc>
        <w:tc>
          <w:tcPr>
            <w:tcW w:w="1440" w:type="dxa"/>
            <w:noWrap/>
            <w:hideMark/>
          </w:tcPr>
          <w:p w14:paraId="57D9C80B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990" w:type="dxa"/>
            <w:noWrap/>
            <w:hideMark/>
          </w:tcPr>
          <w:p w14:paraId="58DC2181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</w:tr>
      <w:tr w:rsidR="00E82276" w:rsidRPr="00CD3B53" w14:paraId="7C284808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24864E13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Marital status head </w:t>
            </w:r>
          </w:p>
        </w:tc>
        <w:tc>
          <w:tcPr>
            <w:tcW w:w="3510" w:type="dxa"/>
            <w:noWrap/>
            <w:hideMark/>
          </w:tcPr>
          <w:p w14:paraId="4F6DEE97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rried (Reference)</w:t>
            </w:r>
          </w:p>
        </w:tc>
        <w:tc>
          <w:tcPr>
            <w:tcW w:w="1260" w:type="dxa"/>
            <w:noWrap/>
          </w:tcPr>
          <w:p w14:paraId="4766FFD4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55715436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77B8808B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68DB1495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30605EB5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7C1E0CB5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urrently not married</w:t>
            </w:r>
          </w:p>
        </w:tc>
        <w:tc>
          <w:tcPr>
            <w:tcW w:w="1260" w:type="dxa"/>
            <w:noWrap/>
            <w:hideMark/>
          </w:tcPr>
          <w:p w14:paraId="27DA7C7C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1</w:t>
            </w:r>
          </w:p>
        </w:tc>
        <w:tc>
          <w:tcPr>
            <w:tcW w:w="1440" w:type="dxa"/>
            <w:noWrap/>
            <w:hideMark/>
          </w:tcPr>
          <w:p w14:paraId="03E656ED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990" w:type="dxa"/>
            <w:noWrap/>
            <w:hideMark/>
          </w:tcPr>
          <w:p w14:paraId="36A16637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</w:tr>
      <w:tr w:rsidR="00E82276" w:rsidRPr="00CD3B53" w14:paraId="6169B63A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37B198B5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Wealth index </w:t>
            </w:r>
          </w:p>
        </w:tc>
        <w:tc>
          <w:tcPr>
            <w:tcW w:w="3510" w:type="dxa"/>
            <w:noWrap/>
            <w:hideMark/>
          </w:tcPr>
          <w:p w14:paraId="333C25E8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ich (Reference)</w:t>
            </w:r>
          </w:p>
        </w:tc>
        <w:tc>
          <w:tcPr>
            <w:tcW w:w="1260" w:type="dxa"/>
            <w:noWrap/>
          </w:tcPr>
          <w:p w14:paraId="2586FA11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46342E46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5AE013F0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3A5CAD39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2F80B952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785247FE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ddle</w:t>
            </w:r>
          </w:p>
        </w:tc>
        <w:tc>
          <w:tcPr>
            <w:tcW w:w="1260" w:type="dxa"/>
            <w:noWrap/>
            <w:hideMark/>
          </w:tcPr>
          <w:p w14:paraId="07A0C6E0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48</w:t>
            </w:r>
          </w:p>
        </w:tc>
        <w:tc>
          <w:tcPr>
            <w:tcW w:w="1440" w:type="dxa"/>
            <w:noWrap/>
            <w:hideMark/>
          </w:tcPr>
          <w:p w14:paraId="3DFA2C8F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0</w:t>
            </w:r>
          </w:p>
        </w:tc>
        <w:tc>
          <w:tcPr>
            <w:tcW w:w="990" w:type="dxa"/>
            <w:noWrap/>
            <w:hideMark/>
          </w:tcPr>
          <w:p w14:paraId="418C31BB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</w:tr>
      <w:tr w:rsidR="00E82276" w:rsidRPr="00CD3B53" w14:paraId="75281C49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106E38D4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6F86DDAD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oor</w:t>
            </w:r>
          </w:p>
        </w:tc>
        <w:tc>
          <w:tcPr>
            <w:tcW w:w="1260" w:type="dxa"/>
            <w:noWrap/>
            <w:hideMark/>
          </w:tcPr>
          <w:p w14:paraId="23F32CB0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28</w:t>
            </w:r>
          </w:p>
        </w:tc>
        <w:tc>
          <w:tcPr>
            <w:tcW w:w="1440" w:type="dxa"/>
            <w:noWrap/>
            <w:hideMark/>
          </w:tcPr>
          <w:p w14:paraId="430612B6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990" w:type="dxa"/>
            <w:noWrap/>
            <w:hideMark/>
          </w:tcPr>
          <w:p w14:paraId="5B08A17D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6</w:t>
            </w:r>
          </w:p>
        </w:tc>
      </w:tr>
      <w:tr w:rsidR="00E82276" w:rsidRPr="00CD3B53" w14:paraId="703A38F9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1ED22198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Housing condition </w:t>
            </w:r>
          </w:p>
        </w:tc>
        <w:tc>
          <w:tcPr>
            <w:tcW w:w="3510" w:type="dxa"/>
            <w:noWrap/>
            <w:hideMark/>
          </w:tcPr>
          <w:p w14:paraId="7E5F8E78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ultiple story (Reference)</w:t>
            </w:r>
          </w:p>
        </w:tc>
        <w:tc>
          <w:tcPr>
            <w:tcW w:w="1260" w:type="dxa"/>
            <w:noWrap/>
          </w:tcPr>
          <w:p w14:paraId="32E99206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4593B08B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4DE89F75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5DCCD64E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04A890C3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51C63652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ngle story</w:t>
            </w:r>
          </w:p>
        </w:tc>
        <w:tc>
          <w:tcPr>
            <w:tcW w:w="1260" w:type="dxa"/>
            <w:noWrap/>
            <w:hideMark/>
          </w:tcPr>
          <w:p w14:paraId="3C1ECB72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20</w:t>
            </w:r>
          </w:p>
        </w:tc>
        <w:tc>
          <w:tcPr>
            <w:tcW w:w="1440" w:type="dxa"/>
            <w:noWrap/>
            <w:hideMark/>
          </w:tcPr>
          <w:p w14:paraId="046F9E39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6</w:t>
            </w:r>
          </w:p>
        </w:tc>
        <w:tc>
          <w:tcPr>
            <w:tcW w:w="990" w:type="dxa"/>
            <w:noWrap/>
            <w:hideMark/>
          </w:tcPr>
          <w:p w14:paraId="4915A0F6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5</w:t>
            </w:r>
          </w:p>
        </w:tc>
      </w:tr>
      <w:tr w:rsidR="00E82276" w:rsidRPr="00CD3B53" w14:paraId="093F1A92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16465F7B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Separate kitchen </w:t>
            </w:r>
          </w:p>
        </w:tc>
        <w:tc>
          <w:tcPr>
            <w:tcW w:w="3510" w:type="dxa"/>
            <w:noWrap/>
            <w:hideMark/>
          </w:tcPr>
          <w:p w14:paraId="24C9AFCD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 (Reference)</w:t>
            </w:r>
          </w:p>
        </w:tc>
        <w:tc>
          <w:tcPr>
            <w:tcW w:w="1260" w:type="dxa"/>
            <w:noWrap/>
          </w:tcPr>
          <w:p w14:paraId="686A1533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48BC3B8A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7844FA31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4157956F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54EB14C0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5987EF0D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260" w:type="dxa"/>
            <w:noWrap/>
            <w:hideMark/>
          </w:tcPr>
          <w:p w14:paraId="4EEAB5BD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06</w:t>
            </w:r>
          </w:p>
        </w:tc>
        <w:tc>
          <w:tcPr>
            <w:tcW w:w="1440" w:type="dxa"/>
            <w:noWrap/>
            <w:hideMark/>
          </w:tcPr>
          <w:p w14:paraId="1D4B02B5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990" w:type="dxa"/>
            <w:noWrap/>
            <w:hideMark/>
          </w:tcPr>
          <w:p w14:paraId="61B39492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4</w:t>
            </w:r>
          </w:p>
        </w:tc>
      </w:tr>
      <w:tr w:rsidR="00E82276" w:rsidRPr="00CD3B53" w14:paraId="0109747A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580C887B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Cooking fuel used </w:t>
            </w:r>
          </w:p>
        </w:tc>
        <w:tc>
          <w:tcPr>
            <w:tcW w:w="3510" w:type="dxa"/>
            <w:noWrap/>
            <w:hideMark/>
          </w:tcPr>
          <w:p w14:paraId="73DCC99F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arcoal, dung cakes, etc. (Reference)</w:t>
            </w:r>
          </w:p>
        </w:tc>
        <w:tc>
          <w:tcPr>
            <w:tcW w:w="1260" w:type="dxa"/>
            <w:noWrap/>
          </w:tcPr>
          <w:p w14:paraId="782FCB06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5C8CA588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1AB73218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1F80DE9A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62C610CF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637FC0A5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rosene or liquid gas</w:t>
            </w:r>
          </w:p>
        </w:tc>
        <w:tc>
          <w:tcPr>
            <w:tcW w:w="1260" w:type="dxa"/>
            <w:noWrap/>
            <w:hideMark/>
          </w:tcPr>
          <w:p w14:paraId="370E7161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20</w:t>
            </w:r>
          </w:p>
        </w:tc>
        <w:tc>
          <w:tcPr>
            <w:tcW w:w="1440" w:type="dxa"/>
            <w:noWrap/>
            <w:hideMark/>
          </w:tcPr>
          <w:p w14:paraId="40205E3F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4</w:t>
            </w:r>
          </w:p>
        </w:tc>
        <w:tc>
          <w:tcPr>
            <w:tcW w:w="990" w:type="dxa"/>
            <w:noWrap/>
            <w:hideMark/>
          </w:tcPr>
          <w:p w14:paraId="34CC5FB8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6</w:t>
            </w:r>
          </w:p>
        </w:tc>
      </w:tr>
      <w:tr w:rsidR="00E82276" w:rsidRPr="00CD3B53" w14:paraId="5D988B7F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2DE87BBC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4ADFA134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60" w:type="dxa"/>
            <w:noWrap/>
            <w:hideMark/>
          </w:tcPr>
          <w:p w14:paraId="003833CB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59</w:t>
            </w:r>
          </w:p>
        </w:tc>
        <w:tc>
          <w:tcPr>
            <w:tcW w:w="1440" w:type="dxa"/>
            <w:noWrap/>
            <w:hideMark/>
          </w:tcPr>
          <w:p w14:paraId="07279571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990" w:type="dxa"/>
            <w:noWrap/>
            <w:hideMark/>
          </w:tcPr>
          <w:p w14:paraId="149CC75A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</w:tr>
      <w:tr w:rsidR="00E82276" w:rsidRPr="00CD3B53" w14:paraId="7007B953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402C607D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017E7960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ood fuel</w:t>
            </w:r>
          </w:p>
        </w:tc>
        <w:tc>
          <w:tcPr>
            <w:tcW w:w="1260" w:type="dxa"/>
            <w:noWrap/>
            <w:hideMark/>
          </w:tcPr>
          <w:p w14:paraId="6C0302CE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58</w:t>
            </w:r>
          </w:p>
        </w:tc>
        <w:tc>
          <w:tcPr>
            <w:tcW w:w="1440" w:type="dxa"/>
            <w:noWrap/>
            <w:hideMark/>
          </w:tcPr>
          <w:p w14:paraId="4A8F9C1C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0</w:t>
            </w:r>
          </w:p>
        </w:tc>
        <w:tc>
          <w:tcPr>
            <w:tcW w:w="990" w:type="dxa"/>
            <w:noWrap/>
            <w:hideMark/>
          </w:tcPr>
          <w:p w14:paraId="0264CC8C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</w:tr>
      <w:tr w:rsidR="00E82276" w:rsidRPr="00CD3B53" w14:paraId="6A71EBB4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735D9445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Migration status </w:t>
            </w:r>
          </w:p>
        </w:tc>
        <w:tc>
          <w:tcPr>
            <w:tcW w:w="3510" w:type="dxa"/>
            <w:noWrap/>
            <w:hideMark/>
          </w:tcPr>
          <w:p w14:paraId="680E1A38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d migrants (Reference)</w:t>
            </w:r>
          </w:p>
        </w:tc>
        <w:tc>
          <w:tcPr>
            <w:tcW w:w="1260" w:type="dxa"/>
            <w:noWrap/>
          </w:tcPr>
          <w:p w14:paraId="0010B9A1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1CADFC74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59BAB300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721483A3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2F6C3707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6587CAD4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w migrants</w:t>
            </w:r>
          </w:p>
        </w:tc>
        <w:tc>
          <w:tcPr>
            <w:tcW w:w="1260" w:type="dxa"/>
            <w:noWrap/>
            <w:hideMark/>
          </w:tcPr>
          <w:p w14:paraId="257D0534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440" w:type="dxa"/>
            <w:noWrap/>
            <w:hideMark/>
          </w:tcPr>
          <w:p w14:paraId="483D5BBB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990" w:type="dxa"/>
            <w:noWrap/>
            <w:hideMark/>
          </w:tcPr>
          <w:p w14:paraId="74F4E57B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5</w:t>
            </w:r>
          </w:p>
        </w:tc>
      </w:tr>
      <w:tr w:rsidR="00E82276" w:rsidRPr="00CD3B53" w14:paraId="39194C4C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180AEA0C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Administrative division</w:t>
            </w:r>
          </w:p>
        </w:tc>
        <w:tc>
          <w:tcPr>
            <w:tcW w:w="3510" w:type="dxa"/>
            <w:noWrap/>
            <w:hideMark/>
          </w:tcPr>
          <w:p w14:paraId="75C17C23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haka (Reference)</w:t>
            </w:r>
          </w:p>
        </w:tc>
        <w:tc>
          <w:tcPr>
            <w:tcW w:w="1260" w:type="dxa"/>
            <w:noWrap/>
          </w:tcPr>
          <w:p w14:paraId="1AC44A3F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77610C5B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6123E51C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6BF48D0C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1A90D362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410A0CED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hulna</w:t>
            </w:r>
          </w:p>
        </w:tc>
        <w:tc>
          <w:tcPr>
            <w:tcW w:w="1260" w:type="dxa"/>
            <w:noWrap/>
            <w:hideMark/>
          </w:tcPr>
          <w:p w14:paraId="399EAE06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1440" w:type="dxa"/>
            <w:noWrap/>
            <w:hideMark/>
          </w:tcPr>
          <w:p w14:paraId="1786F26D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990" w:type="dxa"/>
            <w:noWrap/>
            <w:hideMark/>
          </w:tcPr>
          <w:p w14:paraId="2F0EF5B2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</w:t>
            </w: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</w:tr>
      <w:tr w:rsidR="00E82276" w:rsidRPr="00CD3B53" w14:paraId="2AD19F46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1FD3E7F8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1F76CA12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jshahi</w:t>
            </w:r>
          </w:p>
        </w:tc>
        <w:tc>
          <w:tcPr>
            <w:tcW w:w="1260" w:type="dxa"/>
            <w:noWrap/>
            <w:hideMark/>
          </w:tcPr>
          <w:p w14:paraId="2B32D820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3</w:t>
            </w:r>
          </w:p>
        </w:tc>
        <w:tc>
          <w:tcPr>
            <w:tcW w:w="1440" w:type="dxa"/>
            <w:noWrap/>
            <w:hideMark/>
          </w:tcPr>
          <w:p w14:paraId="589A1752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3</w:t>
            </w:r>
          </w:p>
        </w:tc>
        <w:tc>
          <w:tcPr>
            <w:tcW w:w="990" w:type="dxa"/>
            <w:noWrap/>
            <w:hideMark/>
          </w:tcPr>
          <w:p w14:paraId="2A7D7A82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</w:tr>
      <w:tr w:rsidR="00E82276" w:rsidRPr="00CD3B53" w14:paraId="097118D9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46D8164C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6ADC4197" w14:textId="4B6F8CC1" w:rsidR="00E82276" w:rsidRPr="00AC18E6" w:rsidRDefault="008B5650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ther</w:t>
            </w:r>
            <w:r w:rsidR="00E82276"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divisions</w:t>
            </w:r>
          </w:p>
        </w:tc>
        <w:tc>
          <w:tcPr>
            <w:tcW w:w="1260" w:type="dxa"/>
            <w:noWrap/>
            <w:hideMark/>
          </w:tcPr>
          <w:p w14:paraId="1ECD31D9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1</w:t>
            </w:r>
          </w:p>
        </w:tc>
        <w:tc>
          <w:tcPr>
            <w:tcW w:w="1440" w:type="dxa"/>
            <w:noWrap/>
            <w:hideMark/>
          </w:tcPr>
          <w:p w14:paraId="40FE0C34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990" w:type="dxa"/>
            <w:noWrap/>
            <w:hideMark/>
          </w:tcPr>
          <w:p w14:paraId="6D26ED78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</w:t>
            </w:r>
            <w:r w:rsidRPr="00CD3B5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</w:tr>
      <w:tr w:rsidR="00E82276" w:rsidRPr="00CD3B53" w14:paraId="03CD054F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52D2E0DF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Garbage disposal </w:t>
            </w:r>
          </w:p>
        </w:tc>
        <w:tc>
          <w:tcPr>
            <w:tcW w:w="3510" w:type="dxa"/>
            <w:noWrap/>
            <w:hideMark/>
          </w:tcPr>
          <w:p w14:paraId="7F09B302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sposed within premises (Reference)</w:t>
            </w:r>
          </w:p>
        </w:tc>
        <w:tc>
          <w:tcPr>
            <w:tcW w:w="1260" w:type="dxa"/>
            <w:noWrap/>
          </w:tcPr>
          <w:p w14:paraId="3225586D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5DBE1B72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612FDA0D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6314C269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6B516058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2BE9F619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lected from home</w:t>
            </w:r>
          </w:p>
        </w:tc>
        <w:tc>
          <w:tcPr>
            <w:tcW w:w="1260" w:type="dxa"/>
            <w:noWrap/>
            <w:hideMark/>
          </w:tcPr>
          <w:p w14:paraId="4992E6BC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45</w:t>
            </w:r>
          </w:p>
        </w:tc>
        <w:tc>
          <w:tcPr>
            <w:tcW w:w="1440" w:type="dxa"/>
            <w:noWrap/>
            <w:hideMark/>
          </w:tcPr>
          <w:p w14:paraId="23AAA958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5</w:t>
            </w:r>
          </w:p>
        </w:tc>
        <w:tc>
          <w:tcPr>
            <w:tcW w:w="990" w:type="dxa"/>
            <w:noWrap/>
            <w:hideMark/>
          </w:tcPr>
          <w:p w14:paraId="652F4FC9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</w:tr>
      <w:tr w:rsidR="00E82276" w:rsidRPr="00CD3B53" w14:paraId="752C7F38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2E7321AB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11DF69B3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sposed in bin outside</w:t>
            </w:r>
          </w:p>
        </w:tc>
        <w:tc>
          <w:tcPr>
            <w:tcW w:w="1260" w:type="dxa"/>
            <w:noWrap/>
            <w:hideMark/>
          </w:tcPr>
          <w:p w14:paraId="42E6C3EE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20</w:t>
            </w:r>
          </w:p>
        </w:tc>
        <w:tc>
          <w:tcPr>
            <w:tcW w:w="1440" w:type="dxa"/>
            <w:noWrap/>
            <w:hideMark/>
          </w:tcPr>
          <w:p w14:paraId="29F75B60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990" w:type="dxa"/>
            <w:noWrap/>
            <w:hideMark/>
          </w:tcPr>
          <w:p w14:paraId="11794A85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0</w:t>
            </w:r>
          </w:p>
        </w:tc>
      </w:tr>
      <w:tr w:rsidR="00E82276" w:rsidRPr="00CD3B53" w14:paraId="3766E52B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47197C4F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37C2AB01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sposed in open spaces</w:t>
            </w:r>
          </w:p>
        </w:tc>
        <w:tc>
          <w:tcPr>
            <w:tcW w:w="1260" w:type="dxa"/>
            <w:noWrap/>
            <w:hideMark/>
          </w:tcPr>
          <w:p w14:paraId="42272A11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24</w:t>
            </w:r>
          </w:p>
        </w:tc>
        <w:tc>
          <w:tcPr>
            <w:tcW w:w="1440" w:type="dxa"/>
            <w:noWrap/>
            <w:hideMark/>
          </w:tcPr>
          <w:p w14:paraId="7385ACCF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990" w:type="dxa"/>
            <w:noWrap/>
            <w:hideMark/>
          </w:tcPr>
          <w:p w14:paraId="6A436AD9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6</w:t>
            </w:r>
          </w:p>
        </w:tc>
      </w:tr>
      <w:tr w:rsidR="00E82276" w:rsidRPr="00CD3B53" w14:paraId="6CDDB076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01727067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Ownership dwelling </w:t>
            </w:r>
          </w:p>
        </w:tc>
        <w:tc>
          <w:tcPr>
            <w:tcW w:w="3510" w:type="dxa"/>
            <w:noWrap/>
            <w:hideMark/>
          </w:tcPr>
          <w:p w14:paraId="1E4EC15D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mployer or other (Reference)</w:t>
            </w:r>
          </w:p>
        </w:tc>
        <w:tc>
          <w:tcPr>
            <w:tcW w:w="1260" w:type="dxa"/>
            <w:noWrap/>
          </w:tcPr>
          <w:p w14:paraId="4E5CCB20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58E974C2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0F312ED1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10F8428A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0FC782FA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73F857B5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wned</w:t>
            </w:r>
          </w:p>
        </w:tc>
        <w:tc>
          <w:tcPr>
            <w:tcW w:w="1260" w:type="dxa"/>
            <w:noWrap/>
            <w:hideMark/>
          </w:tcPr>
          <w:p w14:paraId="19499F03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45</w:t>
            </w:r>
          </w:p>
        </w:tc>
        <w:tc>
          <w:tcPr>
            <w:tcW w:w="1440" w:type="dxa"/>
            <w:noWrap/>
            <w:hideMark/>
          </w:tcPr>
          <w:p w14:paraId="3865EB11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4</w:t>
            </w:r>
          </w:p>
        </w:tc>
        <w:tc>
          <w:tcPr>
            <w:tcW w:w="990" w:type="dxa"/>
            <w:noWrap/>
            <w:hideMark/>
          </w:tcPr>
          <w:p w14:paraId="38F7AEC3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0</w:t>
            </w:r>
          </w:p>
        </w:tc>
      </w:tr>
      <w:tr w:rsidR="00E82276" w:rsidRPr="00CD3B53" w14:paraId="0CDFF493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1F1D577D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43B22875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nted</w:t>
            </w:r>
          </w:p>
        </w:tc>
        <w:tc>
          <w:tcPr>
            <w:tcW w:w="1260" w:type="dxa"/>
            <w:noWrap/>
            <w:hideMark/>
          </w:tcPr>
          <w:p w14:paraId="24C6E660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45</w:t>
            </w:r>
          </w:p>
        </w:tc>
        <w:tc>
          <w:tcPr>
            <w:tcW w:w="1440" w:type="dxa"/>
            <w:noWrap/>
            <w:hideMark/>
          </w:tcPr>
          <w:p w14:paraId="7D80AA7E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0</w:t>
            </w:r>
          </w:p>
        </w:tc>
        <w:tc>
          <w:tcPr>
            <w:tcW w:w="990" w:type="dxa"/>
            <w:noWrap/>
            <w:hideMark/>
          </w:tcPr>
          <w:p w14:paraId="4C1997C3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7</w:t>
            </w:r>
          </w:p>
        </w:tc>
      </w:tr>
      <w:tr w:rsidR="00E82276" w:rsidRPr="00CD3B53" w14:paraId="3DA9AC99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06B671FD" w14:textId="77777777" w:rsidR="00E82276" w:rsidRPr="00EE36C7" w:rsidRDefault="00E82276" w:rsidP="001B4F00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EE36C7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Ownership land</w:t>
            </w:r>
          </w:p>
        </w:tc>
        <w:tc>
          <w:tcPr>
            <w:tcW w:w="3510" w:type="dxa"/>
            <w:noWrap/>
            <w:hideMark/>
          </w:tcPr>
          <w:p w14:paraId="203FAE6F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vernment (Reference)</w:t>
            </w:r>
          </w:p>
        </w:tc>
        <w:tc>
          <w:tcPr>
            <w:tcW w:w="1260" w:type="dxa"/>
            <w:noWrap/>
          </w:tcPr>
          <w:p w14:paraId="4613A2A7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noWrap/>
          </w:tcPr>
          <w:p w14:paraId="7A53C1B2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noWrap/>
          </w:tcPr>
          <w:p w14:paraId="7A3AD27B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82276" w:rsidRPr="00CD3B53" w14:paraId="78A8AFFC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314F436C" w14:textId="77777777" w:rsidR="00E82276" w:rsidRPr="00AC18E6" w:rsidRDefault="00E82276" w:rsidP="001B4F00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48DA57E8" w14:textId="77777777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andlord</w:t>
            </w:r>
          </w:p>
        </w:tc>
        <w:tc>
          <w:tcPr>
            <w:tcW w:w="1260" w:type="dxa"/>
            <w:noWrap/>
            <w:hideMark/>
          </w:tcPr>
          <w:p w14:paraId="7B6B38AB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33</w:t>
            </w:r>
          </w:p>
        </w:tc>
        <w:tc>
          <w:tcPr>
            <w:tcW w:w="1440" w:type="dxa"/>
            <w:noWrap/>
            <w:hideMark/>
          </w:tcPr>
          <w:p w14:paraId="5B69ECB5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990" w:type="dxa"/>
            <w:noWrap/>
            <w:hideMark/>
          </w:tcPr>
          <w:p w14:paraId="09AACDE0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</w:tr>
      <w:tr w:rsidR="00E82276" w:rsidRPr="00CD3B53" w14:paraId="00BEFD89" w14:textId="77777777" w:rsidTr="00EE36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noWrap/>
            <w:hideMark/>
          </w:tcPr>
          <w:p w14:paraId="7A745DCA" w14:textId="77777777" w:rsidR="00E82276" w:rsidRPr="00AC18E6" w:rsidRDefault="00E82276" w:rsidP="001B4F00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noWrap/>
            <w:hideMark/>
          </w:tcPr>
          <w:p w14:paraId="5D3F0957" w14:textId="77777777" w:rsidR="00E82276" w:rsidRPr="00AC18E6" w:rsidRDefault="00E82276" w:rsidP="001B4F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GO</w:t>
            </w:r>
          </w:p>
        </w:tc>
        <w:tc>
          <w:tcPr>
            <w:tcW w:w="1260" w:type="dxa"/>
            <w:noWrap/>
            <w:hideMark/>
          </w:tcPr>
          <w:p w14:paraId="56562B4A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1440" w:type="dxa"/>
            <w:noWrap/>
            <w:hideMark/>
          </w:tcPr>
          <w:p w14:paraId="42C7AA2C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7</w:t>
            </w:r>
          </w:p>
        </w:tc>
        <w:tc>
          <w:tcPr>
            <w:tcW w:w="990" w:type="dxa"/>
            <w:noWrap/>
            <w:hideMark/>
          </w:tcPr>
          <w:p w14:paraId="00D8303B" w14:textId="77777777" w:rsidR="00E82276" w:rsidRPr="00AC18E6" w:rsidRDefault="00E82276" w:rsidP="001B4F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</w:tr>
      <w:tr w:rsidR="00E82276" w:rsidRPr="00CD3B53" w14:paraId="0BCD3B67" w14:textId="77777777" w:rsidTr="00EE36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Borders>
              <w:bottom w:val="single" w:sz="4" w:space="0" w:color="auto"/>
            </w:tcBorders>
            <w:noWrap/>
            <w:hideMark/>
          </w:tcPr>
          <w:p w14:paraId="3A1129CB" w14:textId="77777777" w:rsidR="00E82276" w:rsidRPr="00AC18E6" w:rsidRDefault="00E82276" w:rsidP="001B4F00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noWrap/>
            <w:hideMark/>
          </w:tcPr>
          <w:p w14:paraId="3F7D187D" w14:textId="78F1D708" w:rsidR="00E82276" w:rsidRPr="00AC18E6" w:rsidRDefault="00E82276" w:rsidP="001B4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Respondent or </w:t>
            </w:r>
            <w:r w:rsidR="00EE36C7"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other</w:t>
            </w: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resid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noWrap/>
            <w:hideMark/>
          </w:tcPr>
          <w:p w14:paraId="3D21466E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40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noWrap/>
            <w:hideMark/>
          </w:tcPr>
          <w:p w14:paraId="4097CDB1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noWrap/>
            <w:hideMark/>
          </w:tcPr>
          <w:p w14:paraId="1ABAD013" w14:textId="77777777" w:rsidR="00E82276" w:rsidRPr="00AC18E6" w:rsidRDefault="00E82276" w:rsidP="001B4F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C18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</w:tr>
    </w:tbl>
    <w:p w14:paraId="5B6C915E" w14:textId="605EFE7E" w:rsidR="00E82276" w:rsidRPr="00D01DB4" w:rsidRDefault="006014CB" w:rsidP="006855D8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</w:t>
      </w:r>
      <w:r w:rsidRPr="00D01DB4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atistically </w:t>
      </w:r>
      <w:r w:rsidRPr="00D01DB4">
        <w:rPr>
          <w:rFonts w:ascii="Times New Roman" w:eastAsia="Times New Roman" w:hAnsi="Times New Roman" w:cs="Times New Roman"/>
          <w:sz w:val="24"/>
          <w:szCs w:val="24"/>
        </w:rPr>
        <w:t xml:space="preserve">Significant </w:t>
      </w:r>
      <w:r>
        <w:rPr>
          <w:rFonts w:ascii="Times New Roman" w:eastAsia="Times New Roman" w:hAnsi="Times New Roman" w:cs="Times New Roman"/>
          <w:sz w:val="24"/>
          <w:szCs w:val="24"/>
        </w:rPr>
        <w:t>at 5% level of significance.</w:t>
      </w:r>
    </w:p>
    <w:sectPr w:rsidR="00E82276" w:rsidRPr="00D01DB4" w:rsidSect="0073089A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0D337" w14:textId="77777777" w:rsidR="00F014A4" w:rsidRDefault="00F014A4" w:rsidP="001D53A6">
      <w:pPr>
        <w:spacing w:after="0" w:line="240" w:lineRule="auto"/>
      </w:pPr>
      <w:r>
        <w:separator/>
      </w:r>
    </w:p>
  </w:endnote>
  <w:endnote w:type="continuationSeparator" w:id="0">
    <w:p w14:paraId="0E8649C2" w14:textId="77777777" w:rsidR="00F014A4" w:rsidRDefault="00F014A4" w:rsidP="001D53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15838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633A4A" w14:textId="13B5C596" w:rsidR="001D53A6" w:rsidRDefault="001D53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77B8FE" w14:textId="77777777" w:rsidR="001D53A6" w:rsidRDefault="001D5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523B7" w14:textId="77777777" w:rsidR="00F014A4" w:rsidRDefault="00F014A4" w:rsidP="001D53A6">
      <w:pPr>
        <w:spacing w:after="0" w:line="240" w:lineRule="auto"/>
      </w:pPr>
      <w:r>
        <w:separator/>
      </w:r>
    </w:p>
  </w:footnote>
  <w:footnote w:type="continuationSeparator" w:id="0">
    <w:p w14:paraId="5CDC9FE0" w14:textId="77777777" w:rsidR="00F014A4" w:rsidRDefault="00F014A4" w:rsidP="001D53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3247D"/>
    <w:multiLevelType w:val="hybridMultilevel"/>
    <w:tmpl w:val="0212C6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F63BD"/>
    <w:multiLevelType w:val="hybridMultilevel"/>
    <w:tmpl w:val="0E58CCA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7A91118"/>
    <w:multiLevelType w:val="hybridMultilevel"/>
    <w:tmpl w:val="10DC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A519D"/>
    <w:multiLevelType w:val="hybridMultilevel"/>
    <w:tmpl w:val="93580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7A514A"/>
    <w:multiLevelType w:val="hybridMultilevel"/>
    <w:tmpl w:val="930E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0246A8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AC548D"/>
    <w:multiLevelType w:val="multilevel"/>
    <w:tmpl w:val="F63CF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FB23CCC"/>
    <w:multiLevelType w:val="hybridMultilevel"/>
    <w:tmpl w:val="4F1EC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1329840">
    <w:abstractNumId w:val="6"/>
  </w:num>
  <w:num w:numId="2" w16cid:durableId="972520284">
    <w:abstractNumId w:val="4"/>
  </w:num>
  <w:num w:numId="3" w16cid:durableId="293945901">
    <w:abstractNumId w:val="3"/>
  </w:num>
  <w:num w:numId="4" w16cid:durableId="280066152">
    <w:abstractNumId w:val="1"/>
  </w:num>
  <w:num w:numId="5" w16cid:durableId="98764673">
    <w:abstractNumId w:val="2"/>
  </w:num>
  <w:num w:numId="6" w16cid:durableId="1243563519">
    <w:abstractNumId w:val="5"/>
  </w:num>
  <w:num w:numId="7" w16cid:durableId="1891917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yMDU2NbU0NzIwMjNQ0lEKTi0uzszPAykwrQUAedKFvywAAAA="/>
  </w:docVars>
  <w:rsids>
    <w:rsidRoot w:val="00A8729C"/>
    <w:rsid w:val="00000B4C"/>
    <w:rsid w:val="00000E48"/>
    <w:rsid w:val="000016B5"/>
    <w:rsid w:val="0000283F"/>
    <w:rsid w:val="000028B9"/>
    <w:rsid w:val="00002D8E"/>
    <w:rsid w:val="00010335"/>
    <w:rsid w:val="000127F4"/>
    <w:rsid w:val="00012874"/>
    <w:rsid w:val="000150C7"/>
    <w:rsid w:val="0001614D"/>
    <w:rsid w:val="00021F8E"/>
    <w:rsid w:val="00022EDB"/>
    <w:rsid w:val="00023D2B"/>
    <w:rsid w:val="00025407"/>
    <w:rsid w:val="0003112D"/>
    <w:rsid w:val="00031952"/>
    <w:rsid w:val="00034B28"/>
    <w:rsid w:val="00041B21"/>
    <w:rsid w:val="0004565A"/>
    <w:rsid w:val="000506C2"/>
    <w:rsid w:val="00050CE1"/>
    <w:rsid w:val="00054627"/>
    <w:rsid w:val="00056C47"/>
    <w:rsid w:val="0005709B"/>
    <w:rsid w:val="0005739B"/>
    <w:rsid w:val="00065981"/>
    <w:rsid w:val="0006611A"/>
    <w:rsid w:val="00066879"/>
    <w:rsid w:val="00070DAD"/>
    <w:rsid w:val="00071004"/>
    <w:rsid w:val="00072B56"/>
    <w:rsid w:val="0007394F"/>
    <w:rsid w:val="00074148"/>
    <w:rsid w:val="00075189"/>
    <w:rsid w:val="00075A8A"/>
    <w:rsid w:val="00077CD8"/>
    <w:rsid w:val="000824BC"/>
    <w:rsid w:val="0008251D"/>
    <w:rsid w:val="00082BE0"/>
    <w:rsid w:val="00084A3F"/>
    <w:rsid w:val="000852F6"/>
    <w:rsid w:val="00085AA5"/>
    <w:rsid w:val="00087630"/>
    <w:rsid w:val="000A48C2"/>
    <w:rsid w:val="000A5D08"/>
    <w:rsid w:val="000A5DF3"/>
    <w:rsid w:val="000A704C"/>
    <w:rsid w:val="000B078E"/>
    <w:rsid w:val="000B2B58"/>
    <w:rsid w:val="000B547E"/>
    <w:rsid w:val="000B5663"/>
    <w:rsid w:val="000C32DD"/>
    <w:rsid w:val="000C555A"/>
    <w:rsid w:val="000C5D7E"/>
    <w:rsid w:val="000C5E68"/>
    <w:rsid w:val="000C6589"/>
    <w:rsid w:val="000C6E1F"/>
    <w:rsid w:val="000D26C3"/>
    <w:rsid w:val="000D3DDF"/>
    <w:rsid w:val="000D5782"/>
    <w:rsid w:val="000D6AA3"/>
    <w:rsid w:val="000D7215"/>
    <w:rsid w:val="000E0E97"/>
    <w:rsid w:val="000E2B5E"/>
    <w:rsid w:val="000E325F"/>
    <w:rsid w:val="000E49DA"/>
    <w:rsid w:val="000E4C80"/>
    <w:rsid w:val="000E4E76"/>
    <w:rsid w:val="000E6E75"/>
    <w:rsid w:val="000E70FD"/>
    <w:rsid w:val="000E7399"/>
    <w:rsid w:val="000E7F60"/>
    <w:rsid w:val="000F0B67"/>
    <w:rsid w:val="000F0B6F"/>
    <w:rsid w:val="000F14E7"/>
    <w:rsid w:val="000F164A"/>
    <w:rsid w:val="000F527A"/>
    <w:rsid w:val="000F7529"/>
    <w:rsid w:val="00100C60"/>
    <w:rsid w:val="00102572"/>
    <w:rsid w:val="001026C5"/>
    <w:rsid w:val="00104A6C"/>
    <w:rsid w:val="0010653C"/>
    <w:rsid w:val="00106788"/>
    <w:rsid w:val="00107530"/>
    <w:rsid w:val="00110032"/>
    <w:rsid w:val="00112040"/>
    <w:rsid w:val="0011312B"/>
    <w:rsid w:val="00114D8D"/>
    <w:rsid w:val="0011767C"/>
    <w:rsid w:val="00117E01"/>
    <w:rsid w:val="00121571"/>
    <w:rsid w:val="0012235C"/>
    <w:rsid w:val="00122AA0"/>
    <w:rsid w:val="00124D73"/>
    <w:rsid w:val="001251D2"/>
    <w:rsid w:val="00125982"/>
    <w:rsid w:val="00126134"/>
    <w:rsid w:val="00127261"/>
    <w:rsid w:val="00133A26"/>
    <w:rsid w:val="00135D74"/>
    <w:rsid w:val="00140A83"/>
    <w:rsid w:val="001431F1"/>
    <w:rsid w:val="00143354"/>
    <w:rsid w:val="001441F9"/>
    <w:rsid w:val="00144E81"/>
    <w:rsid w:val="00144EFE"/>
    <w:rsid w:val="00147042"/>
    <w:rsid w:val="0014711D"/>
    <w:rsid w:val="00151C85"/>
    <w:rsid w:val="00152182"/>
    <w:rsid w:val="0015250D"/>
    <w:rsid w:val="00152DB8"/>
    <w:rsid w:val="00152F3D"/>
    <w:rsid w:val="001613BD"/>
    <w:rsid w:val="0016631F"/>
    <w:rsid w:val="00166E15"/>
    <w:rsid w:val="00166F8D"/>
    <w:rsid w:val="00170420"/>
    <w:rsid w:val="0017148A"/>
    <w:rsid w:val="0017156C"/>
    <w:rsid w:val="00172179"/>
    <w:rsid w:val="001736F1"/>
    <w:rsid w:val="0017420D"/>
    <w:rsid w:val="0017455A"/>
    <w:rsid w:val="00175C67"/>
    <w:rsid w:val="00180009"/>
    <w:rsid w:val="0018128F"/>
    <w:rsid w:val="00181402"/>
    <w:rsid w:val="00181E1D"/>
    <w:rsid w:val="00184001"/>
    <w:rsid w:val="00190485"/>
    <w:rsid w:val="001913CC"/>
    <w:rsid w:val="00193A00"/>
    <w:rsid w:val="0019567E"/>
    <w:rsid w:val="0019600D"/>
    <w:rsid w:val="00196034"/>
    <w:rsid w:val="001A0A51"/>
    <w:rsid w:val="001A0CE1"/>
    <w:rsid w:val="001A2522"/>
    <w:rsid w:val="001A5172"/>
    <w:rsid w:val="001A54E3"/>
    <w:rsid w:val="001A72C9"/>
    <w:rsid w:val="001A78FB"/>
    <w:rsid w:val="001B1402"/>
    <w:rsid w:val="001B3839"/>
    <w:rsid w:val="001B3D37"/>
    <w:rsid w:val="001B7610"/>
    <w:rsid w:val="001B76F9"/>
    <w:rsid w:val="001B7F91"/>
    <w:rsid w:val="001C1085"/>
    <w:rsid w:val="001C307D"/>
    <w:rsid w:val="001C4395"/>
    <w:rsid w:val="001C43E5"/>
    <w:rsid w:val="001C473B"/>
    <w:rsid w:val="001C584E"/>
    <w:rsid w:val="001C59E7"/>
    <w:rsid w:val="001C5C9A"/>
    <w:rsid w:val="001C60B8"/>
    <w:rsid w:val="001D15B7"/>
    <w:rsid w:val="001D53A6"/>
    <w:rsid w:val="001D569B"/>
    <w:rsid w:val="001D63CC"/>
    <w:rsid w:val="001E0E64"/>
    <w:rsid w:val="001E0EDE"/>
    <w:rsid w:val="001E6A16"/>
    <w:rsid w:val="001E6E5B"/>
    <w:rsid w:val="001F13DB"/>
    <w:rsid w:val="001F18F6"/>
    <w:rsid w:val="001F1E09"/>
    <w:rsid w:val="001F1F1B"/>
    <w:rsid w:val="001F2ADB"/>
    <w:rsid w:val="001F7629"/>
    <w:rsid w:val="001F7B48"/>
    <w:rsid w:val="002035A6"/>
    <w:rsid w:val="00206AC1"/>
    <w:rsid w:val="00210223"/>
    <w:rsid w:val="0021023E"/>
    <w:rsid w:val="00211A11"/>
    <w:rsid w:val="0021211D"/>
    <w:rsid w:val="00215846"/>
    <w:rsid w:val="002174E4"/>
    <w:rsid w:val="00220913"/>
    <w:rsid w:val="00220F4C"/>
    <w:rsid w:val="0022234A"/>
    <w:rsid w:val="00223C75"/>
    <w:rsid w:val="002243CE"/>
    <w:rsid w:val="00225669"/>
    <w:rsid w:val="00233803"/>
    <w:rsid w:val="002347D5"/>
    <w:rsid w:val="00236B36"/>
    <w:rsid w:val="00236D41"/>
    <w:rsid w:val="00236D78"/>
    <w:rsid w:val="00240B90"/>
    <w:rsid w:val="002444D2"/>
    <w:rsid w:val="00245748"/>
    <w:rsid w:val="00245E15"/>
    <w:rsid w:val="002506EA"/>
    <w:rsid w:val="00250CE7"/>
    <w:rsid w:val="002531F5"/>
    <w:rsid w:val="00255346"/>
    <w:rsid w:val="00257AE5"/>
    <w:rsid w:val="00264443"/>
    <w:rsid w:val="00265479"/>
    <w:rsid w:val="00265A06"/>
    <w:rsid w:val="00270BBE"/>
    <w:rsid w:val="002757D5"/>
    <w:rsid w:val="00281109"/>
    <w:rsid w:val="002829B0"/>
    <w:rsid w:val="00282B8C"/>
    <w:rsid w:val="00284171"/>
    <w:rsid w:val="002853FA"/>
    <w:rsid w:val="0028554A"/>
    <w:rsid w:val="002860E1"/>
    <w:rsid w:val="00286159"/>
    <w:rsid w:val="00287598"/>
    <w:rsid w:val="00290A06"/>
    <w:rsid w:val="002910A0"/>
    <w:rsid w:val="0029147E"/>
    <w:rsid w:val="002919C7"/>
    <w:rsid w:val="00297617"/>
    <w:rsid w:val="002A0EF6"/>
    <w:rsid w:val="002A2985"/>
    <w:rsid w:val="002A2F53"/>
    <w:rsid w:val="002A358E"/>
    <w:rsid w:val="002B034E"/>
    <w:rsid w:val="002B06EE"/>
    <w:rsid w:val="002B0BA5"/>
    <w:rsid w:val="002B56EB"/>
    <w:rsid w:val="002B7553"/>
    <w:rsid w:val="002C0ED6"/>
    <w:rsid w:val="002C10B9"/>
    <w:rsid w:val="002C1216"/>
    <w:rsid w:val="002C285C"/>
    <w:rsid w:val="002C3436"/>
    <w:rsid w:val="002C5575"/>
    <w:rsid w:val="002C5F66"/>
    <w:rsid w:val="002D05EF"/>
    <w:rsid w:val="002D2224"/>
    <w:rsid w:val="002D2956"/>
    <w:rsid w:val="002D477F"/>
    <w:rsid w:val="002D702F"/>
    <w:rsid w:val="002D709C"/>
    <w:rsid w:val="002D74F6"/>
    <w:rsid w:val="002E0B2A"/>
    <w:rsid w:val="002E16BA"/>
    <w:rsid w:val="002E5E52"/>
    <w:rsid w:val="002E5E6B"/>
    <w:rsid w:val="002F1117"/>
    <w:rsid w:val="002F336B"/>
    <w:rsid w:val="002F3587"/>
    <w:rsid w:val="002F4F3D"/>
    <w:rsid w:val="002F4FD3"/>
    <w:rsid w:val="002F6180"/>
    <w:rsid w:val="003005FF"/>
    <w:rsid w:val="0030197B"/>
    <w:rsid w:val="0030346D"/>
    <w:rsid w:val="00303965"/>
    <w:rsid w:val="0030476E"/>
    <w:rsid w:val="00305555"/>
    <w:rsid w:val="00305DEB"/>
    <w:rsid w:val="00310D1A"/>
    <w:rsid w:val="00312828"/>
    <w:rsid w:val="003128C2"/>
    <w:rsid w:val="003130BA"/>
    <w:rsid w:val="00314238"/>
    <w:rsid w:val="00315A52"/>
    <w:rsid w:val="00315D70"/>
    <w:rsid w:val="00315E29"/>
    <w:rsid w:val="00316047"/>
    <w:rsid w:val="0031654D"/>
    <w:rsid w:val="003257BA"/>
    <w:rsid w:val="003259B3"/>
    <w:rsid w:val="00326387"/>
    <w:rsid w:val="0032673E"/>
    <w:rsid w:val="00326A52"/>
    <w:rsid w:val="003272AA"/>
    <w:rsid w:val="003328D7"/>
    <w:rsid w:val="00332DE1"/>
    <w:rsid w:val="00335022"/>
    <w:rsid w:val="00336D63"/>
    <w:rsid w:val="00337A37"/>
    <w:rsid w:val="0034020A"/>
    <w:rsid w:val="00340301"/>
    <w:rsid w:val="00341971"/>
    <w:rsid w:val="00341AA4"/>
    <w:rsid w:val="00341EF2"/>
    <w:rsid w:val="00342C96"/>
    <w:rsid w:val="003431EB"/>
    <w:rsid w:val="00343430"/>
    <w:rsid w:val="00343A71"/>
    <w:rsid w:val="00346213"/>
    <w:rsid w:val="00347DB2"/>
    <w:rsid w:val="00347DEC"/>
    <w:rsid w:val="0035223F"/>
    <w:rsid w:val="00353A0E"/>
    <w:rsid w:val="00353EAE"/>
    <w:rsid w:val="00354B26"/>
    <w:rsid w:val="0035531D"/>
    <w:rsid w:val="00357073"/>
    <w:rsid w:val="0036112C"/>
    <w:rsid w:val="003615DC"/>
    <w:rsid w:val="003650CB"/>
    <w:rsid w:val="00366BF5"/>
    <w:rsid w:val="003671BB"/>
    <w:rsid w:val="00367771"/>
    <w:rsid w:val="00370885"/>
    <w:rsid w:val="003716BF"/>
    <w:rsid w:val="00372A36"/>
    <w:rsid w:val="003735A7"/>
    <w:rsid w:val="00375410"/>
    <w:rsid w:val="00376EDD"/>
    <w:rsid w:val="00382065"/>
    <w:rsid w:val="003839B7"/>
    <w:rsid w:val="00385E74"/>
    <w:rsid w:val="00390A8A"/>
    <w:rsid w:val="0039533D"/>
    <w:rsid w:val="00395D0B"/>
    <w:rsid w:val="003A7193"/>
    <w:rsid w:val="003B171A"/>
    <w:rsid w:val="003B275C"/>
    <w:rsid w:val="003B34CC"/>
    <w:rsid w:val="003B3F35"/>
    <w:rsid w:val="003B75B6"/>
    <w:rsid w:val="003C0BB6"/>
    <w:rsid w:val="003C2E7D"/>
    <w:rsid w:val="003C3421"/>
    <w:rsid w:val="003C515A"/>
    <w:rsid w:val="003C5CB3"/>
    <w:rsid w:val="003C641C"/>
    <w:rsid w:val="003D183F"/>
    <w:rsid w:val="003D212B"/>
    <w:rsid w:val="003D291D"/>
    <w:rsid w:val="003D44B1"/>
    <w:rsid w:val="003D492E"/>
    <w:rsid w:val="003D49C1"/>
    <w:rsid w:val="003D4FA2"/>
    <w:rsid w:val="003D5376"/>
    <w:rsid w:val="003D74C2"/>
    <w:rsid w:val="003E1105"/>
    <w:rsid w:val="003E2273"/>
    <w:rsid w:val="003E47EC"/>
    <w:rsid w:val="003E4960"/>
    <w:rsid w:val="003E55C2"/>
    <w:rsid w:val="003E5754"/>
    <w:rsid w:val="003F56BB"/>
    <w:rsid w:val="003F7C1C"/>
    <w:rsid w:val="003F7C4B"/>
    <w:rsid w:val="0040107B"/>
    <w:rsid w:val="00403378"/>
    <w:rsid w:val="00403A21"/>
    <w:rsid w:val="00403BD9"/>
    <w:rsid w:val="00405C28"/>
    <w:rsid w:val="00411213"/>
    <w:rsid w:val="0041543F"/>
    <w:rsid w:val="004214F5"/>
    <w:rsid w:val="004223CC"/>
    <w:rsid w:val="00422A77"/>
    <w:rsid w:val="00423163"/>
    <w:rsid w:val="00423516"/>
    <w:rsid w:val="004258EF"/>
    <w:rsid w:val="00426E27"/>
    <w:rsid w:val="0043274B"/>
    <w:rsid w:val="00433F36"/>
    <w:rsid w:val="004341D9"/>
    <w:rsid w:val="0043551B"/>
    <w:rsid w:val="0043720A"/>
    <w:rsid w:val="00437764"/>
    <w:rsid w:val="00440C98"/>
    <w:rsid w:val="004426E4"/>
    <w:rsid w:val="00442E25"/>
    <w:rsid w:val="00444D9A"/>
    <w:rsid w:val="004454ED"/>
    <w:rsid w:val="00446490"/>
    <w:rsid w:val="00446FB1"/>
    <w:rsid w:val="00451380"/>
    <w:rsid w:val="0045286F"/>
    <w:rsid w:val="004541B9"/>
    <w:rsid w:val="004541C7"/>
    <w:rsid w:val="004558C4"/>
    <w:rsid w:val="004558E3"/>
    <w:rsid w:val="0045616C"/>
    <w:rsid w:val="00456B57"/>
    <w:rsid w:val="004579E8"/>
    <w:rsid w:val="00461DCB"/>
    <w:rsid w:val="00463867"/>
    <w:rsid w:val="00464F1E"/>
    <w:rsid w:val="00465BE8"/>
    <w:rsid w:val="004670E4"/>
    <w:rsid w:val="0046760E"/>
    <w:rsid w:val="00467E35"/>
    <w:rsid w:val="00476C12"/>
    <w:rsid w:val="004853CD"/>
    <w:rsid w:val="004854CD"/>
    <w:rsid w:val="00490B19"/>
    <w:rsid w:val="004924F5"/>
    <w:rsid w:val="00497920"/>
    <w:rsid w:val="004A00B8"/>
    <w:rsid w:val="004A06BF"/>
    <w:rsid w:val="004A06C9"/>
    <w:rsid w:val="004A1230"/>
    <w:rsid w:val="004A2B8C"/>
    <w:rsid w:val="004A3066"/>
    <w:rsid w:val="004A31D6"/>
    <w:rsid w:val="004A4FE5"/>
    <w:rsid w:val="004B0A97"/>
    <w:rsid w:val="004B0DB1"/>
    <w:rsid w:val="004B43CB"/>
    <w:rsid w:val="004B45C7"/>
    <w:rsid w:val="004B5475"/>
    <w:rsid w:val="004C2F4C"/>
    <w:rsid w:val="004C353A"/>
    <w:rsid w:val="004C692D"/>
    <w:rsid w:val="004D3EAE"/>
    <w:rsid w:val="004D68BD"/>
    <w:rsid w:val="004D6BF1"/>
    <w:rsid w:val="004D716F"/>
    <w:rsid w:val="004E110D"/>
    <w:rsid w:val="004E2D77"/>
    <w:rsid w:val="004E32E9"/>
    <w:rsid w:val="004E60E4"/>
    <w:rsid w:val="004F03F7"/>
    <w:rsid w:val="00501AC0"/>
    <w:rsid w:val="00502456"/>
    <w:rsid w:val="005073E1"/>
    <w:rsid w:val="00511649"/>
    <w:rsid w:val="0051180B"/>
    <w:rsid w:val="00511E7D"/>
    <w:rsid w:val="00512B22"/>
    <w:rsid w:val="00514293"/>
    <w:rsid w:val="00517576"/>
    <w:rsid w:val="005207D5"/>
    <w:rsid w:val="00520A04"/>
    <w:rsid w:val="00521E3A"/>
    <w:rsid w:val="00524012"/>
    <w:rsid w:val="005257E6"/>
    <w:rsid w:val="00526956"/>
    <w:rsid w:val="00526C3E"/>
    <w:rsid w:val="00530E5F"/>
    <w:rsid w:val="005320CD"/>
    <w:rsid w:val="00532B65"/>
    <w:rsid w:val="0053468B"/>
    <w:rsid w:val="005361C6"/>
    <w:rsid w:val="005378D6"/>
    <w:rsid w:val="005411D3"/>
    <w:rsid w:val="0054120A"/>
    <w:rsid w:val="00541DD2"/>
    <w:rsid w:val="00542177"/>
    <w:rsid w:val="00544D47"/>
    <w:rsid w:val="00546CD6"/>
    <w:rsid w:val="00546CF3"/>
    <w:rsid w:val="0054743F"/>
    <w:rsid w:val="00554335"/>
    <w:rsid w:val="00555B43"/>
    <w:rsid w:val="0055706F"/>
    <w:rsid w:val="00557FF4"/>
    <w:rsid w:val="00560281"/>
    <w:rsid w:val="00560290"/>
    <w:rsid w:val="00562988"/>
    <w:rsid w:val="00563B7B"/>
    <w:rsid w:val="0056455E"/>
    <w:rsid w:val="00564D5A"/>
    <w:rsid w:val="005650CA"/>
    <w:rsid w:val="00566366"/>
    <w:rsid w:val="00571C3F"/>
    <w:rsid w:val="00573D5E"/>
    <w:rsid w:val="00576EA2"/>
    <w:rsid w:val="00584DAF"/>
    <w:rsid w:val="005861EF"/>
    <w:rsid w:val="00586F73"/>
    <w:rsid w:val="00587741"/>
    <w:rsid w:val="00590B01"/>
    <w:rsid w:val="005933E0"/>
    <w:rsid w:val="005A2CFF"/>
    <w:rsid w:val="005A401B"/>
    <w:rsid w:val="005A5603"/>
    <w:rsid w:val="005A5E40"/>
    <w:rsid w:val="005B030B"/>
    <w:rsid w:val="005B1F47"/>
    <w:rsid w:val="005B23FF"/>
    <w:rsid w:val="005B2905"/>
    <w:rsid w:val="005B5017"/>
    <w:rsid w:val="005B58C6"/>
    <w:rsid w:val="005B5B84"/>
    <w:rsid w:val="005B6451"/>
    <w:rsid w:val="005C0672"/>
    <w:rsid w:val="005C257A"/>
    <w:rsid w:val="005C4046"/>
    <w:rsid w:val="005C4605"/>
    <w:rsid w:val="005C4FB3"/>
    <w:rsid w:val="005C5D96"/>
    <w:rsid w:val="005D0A5D"/>
    <w:rsid w:val="005D0EEE"/>
    <w:rsid w:val="005D1928"/>
    <w:rsid w:val="005D1AB9"/>
    <w:rsid w:val="005D1CB7"/>
    <w:rsid w:val="005D2AEA"/>
    <w:rsid w:val="005D3ECB"/>
    <w:rsid w:val="005D50FD"/>
    <w:rsid w:val="005D7F79"/>
    <w:rsid w:val="005E0238"/>
    <w:rsid w:val="005E03FD"/>
    <w:rsid w:val="005E1906"/>
    <w:rsid w:val="005E2292"/>
    <w:rsid w:val="005E2A70"/>
    <w:rsid w:val="005E3072"/>
    <w:rsid w:val="005E4021"/>
    <w:rsid w:val="005E4B7A"/>
    <w:rsid w:val="005F2B64"/>
    <w:rsid w:val="005F2EA2"/>
    <w:rsid w:val="005F53B4"/>
    <w:rsid w:val="005F7553"/>
    <w:rsid w:val="006014CB"/>
    <w:rsid w:val="00604F85"/>
    <w:rsid w:val="00605DF0"/>
    <w:rsid w:val="006064CE"/>
    <w:rsid w:val="0060693C"/>
    <w:rsid w:val="006078D7"/>
    <w:rsid w:val="006169F9"/>
    <w:rsid w:val="00620E13"/>
    <w:rsid w:val="00621720"/>
    <w:rsid w:val="00622DFD"/>
    <w:rsid w:val="00624DD9"/>
    <w:rsid w:val="00624F2E"/>
    <w:rsid w:val="00625950"/>
    <w:rsid w:val="006267CF"/>
    <w:rsid w:val="00627163"/>
    <w:rsid w:val="00627262"/>
    <w:rsid w:val="00631B1B"/>
    <w:rsid w:val="00631D64"/>
    <w:rsid w:val="00636054"/>
    <w:rsid w:val="00637515"/>
    <w:rsid w:val="00637BB2"/>
    <w:rsid w:val="00641877"/>
    <w:rsid w:val="00644F48"/>
    <w:rsid w:val="00647195"/>
    <w:rsid w:val="006513A5"/>
    <w:rsid w:val="00651997"/>
    <w:rsid w:val="006522A6"/>
    <w:rsid w:val="0066045C"/>
    <w:rsid w:val="0066229D"/>
    <w:rsid w:val="00662442"/>
    <w:rsid w:val="006632DB"/>
    <w:rsid w:val="006638B0"/>
    <w:rsid w:val="006657BD"/>
    <w:rsid w:val="006676A9"/>
    <w:rsid w:val="0067298F"/>
    <w:rsid w:val="0067431F"/>
    <w:rsid w:val="006766DC"/>
    <w:rsid w:val="00680643"/>
    <w:rsid w:val="00681A6C"/>
    <w:rsid w:val="0068225F"/>
    <w:rsid w:val="00682A7B"/>
    <w:rsid w:val="00683CD7"/>
    <w:rsid w:val="00683DD7"/>
    <w:rsid w:val="00684514"/>
    <w:rsid w:val="006855D8"/>
    <w:rsid w:val="00685BB9"/>
    <w:rsid w:val="00691D50"/>
    <w:rsid w:val="0069358B"/>
    <w:rsid w:val="00695950"/>
    <w:rsid w:val="00695B68"/>
    <w:rsid w:val="00696EFB"/>
    <w:rsid w:val="006A08E0"/>
    <w:rsid w:val="006A0ED0"/>
    <w:rsid w:val="006A211B"/>
    <w:rsid w:val="006A3E61"/>
    <w:rsid w:val="006A5901"/>
    <w:rsid w:val="006B0475"/>
    <w:rsid w:val="006B0C49"/>
    <w:rsid w:val="006B12EB"/>
    <w:rsid w:val="006B2AF8"/>
    <w:rsid w:val="006B35AA"/>
    <w:rsid w:val="006B3E71"/>
    <w:rsid w:val="006B4424"/>
    <w:rsid w:val="006B4B6F"/>
    <w:rsid w:val="006B57F5"/>
    <w:rsid w:val="006B691E"/>
    <w:rsid w:val="006B7FB7"/>
    <w:rsid w:val="006C048D"/>
    <w:rsid w:val="006C1AB5"/>
    <w:rsid w:val="006C1F0C"/>
    <w:rsid w:val="006C3B75"/>
    <w:rsid w:val="006C589A"/>
    <w:rsid w:val="006C58B9"/>
    <w:rsid w:val="006D0BCF"/>
    <w:rsid w:val="006D12D7"/>
    <w:rsid w:val="006D7266"/>
    <w:rsid w:val="006D7A26"/>
    <w:rsid w:val="006E071E"/>
    <w:rsid w:val="006E0F85"/>
    <w:rsid w:val="006E1802"/>
    <w:rsid w:val="006E27CD"/>
    <w:rsid w:val="006E5758"/>
    <w:rsid w:val="006F24D2"/>
    <w:rsid w:val="006F32DF"/>
    <w:rsid w:val="006F503B"/>
    <w:rsid w:val="006F5FF6"/>
    <w:rsid w:val="006F6D42"/>
    <w:rsid w:val="006F7E69"/>
    <w:rsid w:val="00700564"/>
    <w:rsid w:val="00700661"/>
    <w:rsid w:val="00704493"/>
    <w:rsid w:val="00704D8E"/>
    <w:rsid w:val="00707D29"/>
    <w:rsid w:val="007110F4"/>
    <w:rsid w:val="00711243"/>
    <w:rsid w:val="00711415"/>
    <w:rsid w:val="0071166A"/>
    <w:rsid w:val="00713285"/>
    <w:rsid w:val="007138AD"/>
    <w:rsid w:val="00715D4E"/>
    <w:rsid w:val="00716DB4"/>
    <w:rsid w:val="00717475"/>
    <w:rsid w:val="0072152A"/>
    <w:rsid w:val="00722DB0"/>
    <w:rsid w:val="0072463C"/>
    <w:rsid w:val="00724D93"/>
    <w:rsid w:val="00726007"/>
    <w:rsid w:val="00726781"/>
    <w:rsid w:val="007279C4"/>
    <w:rsid w:val="0073089A"/>
    <w:rsid w:val="007328AA"/>
    <w:rsid w:val="00734682"/>
    <w:rsid w:val="00734C6A"/>
    <w:rsid w:val="00735843"/>
    <w:rsid w:val="00740E25"/>
    <w:rsid w:val="00742D11"/>
    <w:rsid w:val="00743C1E"/>
    <w:rsid w:val="0074421A"/>
    <w:rsid w:val="007457CF"/>
    <w:rsid w:val="007523CE"/>
    <w:rsid w:val="00753DF8"/>
    <w:rsid w:val="00753FF3"/>
    <w:rsid w:val="00754D6B"/>
    <w:rsid w:val="00755C48"/>
    <w:rsid w:val="0075674E"/>
    <w:rsid w:val="007572F8"/>
    <w:rsid w:val="00760936"/>
    <w:rsid w:val="00760CEB"/>
    <w:rsid w:val="00761D9D"/>
    <w:rsid w:val="00762A82"/>
    <w:rsid w:val="007668E0"/>
    <w:rsid w:val="00771087"/>
    <w:rsid w:val="007717BF"/>
    <w:rsid w:val="00771934"/>
    <w:rsid w:val="00774608"/>
    <w:rsid w:val="00774B8D"/>
    <w:rsid w:val="00782ECE"/>
    <w:rsid w:val="00782F0A"/>
    <w:rsid w:val="0078346E"/>
    <w:rsid w:val="007838BF"/>
    <w:rsid w:val="00784448"/>
    <w:rsid w:val="00784871"/>
    <w:rsid w:val="00790240"/>
    <w:rsid w:val="00790477"/>
    <w:rsid w:val="00793D1D"/>
    <w:rsid w:val="00794039"/>
    <w:rsid w:val="0079504A"/>
    <w:rsid w:val="0079590C"/>
    <w:rsid w:val="007B31CA"/>
    <w:rsid w:val="007B3BFF"/>
    <w:rsid w:val="007B48F3"/>
    <w:rsid w:val="007C17BA"/>
    <w:rsid w:val="007C35B3"/>
    <w:rsid w:val="007C39E8"/>
    <w:rsid w:val="007C3DD8"/>
    <w:rsid w:val="007C41CE"/>
    <w:rsid w:val="007C7B66"/>
    <w:rsid w:val="007D4858"/>
    <w:rsid w:val="007D50AD"/>
    <w:rsid w:val="007D5986"/>
    <w:rsid w:val="007E2B11"/>
    <w:rsid w:val="007E384D"/>
    <w:rsid w:val="007E3A9D"/>
    <w:rsid w:val="007E3FFD"/>
    <w:rsid w:val="007E617C"/>
    <w:rsid w:val="007F00D6"/>
    <w:rsid w:val="007F23B2"/>
    <w:rsid w:val="007F28D9"/>
    <w:rsid w:val="007F3A25"/>
    <w:rsid w:val="007F4516"/>
    <w:rsid w:val="007F47DF"/>
    <w:rsid w:val="007F644E"/>
    <w:rsid w:val="007F6643"/>
    <w:rsid w:val="007F77C8"/>
    <w:rsid w:val="008027D9"/>
    <w:rsid w:val="00802C8F"/>
    <w:rsid w:val="008032AC"/>
    <w:rsid w:val="008033D0"/>
    <w:rsid w:val="0080357A"/>
    <w:rsid w:val="00804554"/>
    <w:rsid w:val="008055B6"/>
    <w:rsid w:val="00805BF0"/>
    <w:rsid w:val="00806CB4"/>
    <w:rsid w:val="00807518"/>
    <w:rsid w:val="00810BFA"/>
    <w:rsid w:val="00812DC7"/>
    <w:rsid w:val="00813C42"/>
    <w:rsid w:val="00814911"/>
    <w:rsid w:val="0081544D"/>
    <w:rsid w:val="0081599A"/>
    <w:rsid w:val="00821464"/>
    <w:rsid w:val="00821D56"/>
    <w:rsid w:val="00823358"/>
    <w:rsid w:val="00824A0E"/>
    <w:rsid w:val="00831399"/>
    <w:rsid w:val="00833FA8"/>
    <w:rsid w:val="00835CE0"/>
    <w:rsid w:val="00841473"/>
    <w:rsid w:val="0084294D"/>
    <w:rsid w:val="008443F1"/>
    <w:rsid w:val="00845C4E"/>
    <w:rsid w:val="00846C82"/>
    <w:rsid w:val="00846D8D"/>
    <w:rsid w:val="00847506"/>
    <w:rsid w:val="00850918"/>
    <w:rsid w:val="00851574"/>
    <w:rsid w:val="00854ECF"/>
    <w:rsid w:val="0085638E"/>
    <w:rsid w:val="0085760D"/>
    <w:rsid w:val="0086163B"/>
    <w:rsid w:val="00861F10"/>
    <w:rsid w:val="00865D15"/>
    <w:rsid w:val="00867564"/>
    <w:rsid w:val="008729BF"/>
    <w:rsid w:val="00872B30"/>
    <w:rsid w:val="00872FF9"/>
    <w:rsid w:val="008758B8"/>
    <w:rsid w:val="00876EF0"/>
    <w:rsid w:val="008809A1"/>
    <w:rsid w:val="00884283"/>
    <w:rsid w:val="00887747"/>
    <w:rsid w:val="008935AE"/>
    <w:rsid w:val="00895585"/>
    <w:rsid w:val="00895DA6"/>
    <w:rsid w:val="008966FF"/>
    <w:rsid w:val="00897289"/>
    <w:rsid w:val="0089795C"/>
    <w:rsid w:val="008A108E"/>
    <w:rsid w:val="008A1396"/>
    <w:rsid w:val="008A1F48"/>
    <w:rsid w:val="008A2416"/>
    <w:rsid w:val="008A596D"/>
    <w:rsid w:val="008A6EE2"/>
    <w:rsid w:val="008B26F5"/>
    <w:rsid w:val="008B5650"/>
    <w:rsid w:val="008C0073"/>
    <w:rsid w:val="008C09EA"/>
    <w:rsid w:val="008C0A2F"/>
    <w:rsid w:val="008C186F"/>
    <w:rsid w:val="008C1C06"/>
    <w:rsid w:val="008C47C5"/>
    <w:rsid w:val="008C4980"/>
    <w:rsid w:val="008C4C5A"/>
    <w:rsid w:val="008D0772"/>
    <w:rsid w:val="008D2D6E"/>
    <w:rsid w:val="008D3063"/>
    <w:rsid w:val="008D39D7"/>
    <w:rsid w:val="008D3F43"/>
    <w:rsid w:val="008D6817"/>
    <w:rsid w:val="008D68E6"/>
    <w:rsid w:val="008E2370"/>
    <w:rsid w:val="008E32B6"/>
    <w:rsid w:val="008E48DF"/>
    <w:rsid w:val="008E601C"/>
    <w:rsid w:val="008F093D"/>
    <w:rsid w:val="008F19F9"/>
    <w:rsid w:val="008F22FD"/>
    <w:rsid w:val="008F2F0B"/>
    <w:rsid w:val="008F3041"/>
    <w:rsid w:val="008F3BCE"/>
    <w:rsid w:val="008F3C98"/>
    <w:rsid w:val="008F5E72"/>
    <w:rsid w:val="008F7D1A"/>
    <w:rsid w:val="00900209"/>
    <w:rsid w:val="009004C1"/>
    <w:rsid w:val="009016C8"/>
    <w:rsid w:val="009019D5"/>
    <w:rsid w:val="00902A43"/>
    <w:rsid w:val="00907B1D"/>
    <w:rsid w:val="009104DB"/>
    <w:rsid w:val="00912508"/>
    <w:rsid w:val="00915030"/>
    <w:rsid w:val="00916366"/>
    <w:rsid w:val="00921FB0"/>
    <w:rsid w:val="00924C73"/>
    <w:rsid w:val="009253CE"/>
    <w:rsid w:val="009270DF"/>
    <w:rsid w:val="009274D6"/>
    <w:rsid w:val="0093520F"/>
    <w:rsid w:val="0094012D"/>
    <w:rsid w:val="009407B7"/>
    <w:rsid w:val="009413F7"/>
    <w:rsid w:val="00941716"/>
    <w:rsid w:val="009420EA"/>
    <w:rsid w:val="00942787"/>
    <w:rsid w:val="009429D7"/>
    <w:rsid w:val="00943C41"/>
    <w:rsid w:val="00944E21"/>
    <w:rsid w:val="00950548"/>
    <w:rsid w:val="00950FA8"/>
    <w:rsid w:val="00954EDB"/>
    <w:rsid w:val="009556F0"/>
    <w:rsid w:val="009567E2"/>
    <w:rsid w:val="009572CF"/>
    <w:rsid w:val="00960042"/>
    <w:rsid w:val="00960A0C"/>
    <w:rsid w:val="00962637"/>
    <w:rsid w:val="009630CA"/>
    <w:rsid w:val="0096598A"/>
    <w:rsid w:val="00965A98"/>
    <w:rsid w:val="00974F44"/>
    <w:rsid w:val="009817D6"/>
    <w:rsid w:val="00984A87"/>
    <w:rsid w:val="0098536F"/>
    <w:rsid w:val="0098588C"/>
    <w:rsid w:val="00987084"/>
    <w:rsid w:val="00987A95"/>
    <w:rsid w:val="00991210"/>
    <w:rsid w:val="0099259F"/>
    <w:rsid w:val="00992F86"/>
    <w:rsid w:val="009935FD"/>
    <w:rsid w:val="00994580"/>
    <w:rsid w:val="00996628"/>
    <w:rsid w:val="0099754B"/>
    <w:rsid w:val="009A00C5"/>
    <w:rsid w:val="009A17C5"/>
    <w:rsid w:val="009A1C33"/>
    <w:rsid w:val="009A2B7C"/>
    <w:rsid w:val="009A4A11"/>
    <w:rsid w:val="009A5026"/>
    <w:rsid w:val="009A6215"/>
    <w:rsid w:val="009B1302"/>
    <w:rsid w:val="009B4C3D"/>
    <w:rsid w:val="009B4E00"/>
    <w:rsid w:val="009B7401"/>
    <w:rsid w:val="009C11E6"/>
    <w:rsid w:val="009C136F"/>
    <w:rsid w:val="009C4ECE"/>
    <w:rsid w:val="009C71FF"/>
    <w:rsid w:val="009C74D7"/>
    <w:rsid w:val="009D0390"/>
    <w:rsid w:val="009D1958"/>
    <w:rsid w:val="009D29F9"/>
    <w:rsid w:val="009D3B15"/>
    <w:rsid w:val="009D4C76"/>
    <w:rsid w:val="009D789C"/>
    <w:rsid w:val="009E08A7"/>
    <w:rsid w:val="009E1420"/>
    <w:rsid w:val="009E67F4"/>
    <w:rsid w:val="009E6C0E"/>
    <w:rsid w:val="009F1E44"/>
    <w:rsid w:val="009F223E"/>
    <w:rsid w:val="009F6D6D"/>
    <w:rsid w:val="00A009A3"/>
    <w:rsid w:val="00A031C3"/>
    <w:rsid w:val="00A03900"/>
    <w:rsid w:val="00A05669"/>
    <w:rsid w:val="00A05A5C"/>
    <w:rsid w:val="00A068B8"/>
    <w:rsid w:val="00A118CF"/>
    <w:rsid w:val="00A14743"/>
    <w:rsid w:val="00A14A58"/>
    <w:rsid w:val="00A170AB"/>
    <w:rsid w:val="00A17891"/>
    <w:rsid w:val="00A2008B"/>
    <w:rsid w:val="00A20ED0"/>
    <w:rsid w:val="00A20FAB"/>
    <w:rsid w:val="00A22AF7"/>
    <w:rsid w:val="00A23316"/>
    <w:rsid w:val="00A258C8"/>
    <w:rsid w:val="00A27DA5"/>
    <w:rsid w:val="00A306D5"/>
    <w:rsid w:val="00A30FA9"/>
    <w:rsid w:val="00A3210A"/>
    <w:rsid w:val="00A32664"/>
    <w:rsid w:val="00A33B53"/>
    <w:rsid w:val="00A34024"/>
    <w:rsid w:val="00A34D36"/>
    <w:rsid w:val="00A3714B"/>
    <w:rsid w:val="00A37EDE"/>
    <w:rsid w:val="00A40655"/>
    <w:rsid w:val="00A41AAF"/>
    <w:rsid w:val="00A43D3D"/>
    <w:rsid w:val="00A457D2"/>
    <w:rsid w:val="00A45F8A"/>
    <w:rsid w:val="00A47448"/>
    <w:rsid w:val="00A47528"/>
    <w:rsid w:val="00A47772"/>
    <w:rsid w:val="00A507F8"/>
    <w:rsid w:val="00A57511"/>
    <w:rsid w:val="00A57AC1"/>
    <w:rsid w:val="00A60747"/>
    <w:rsid w:val="00A611CB"/>
    <w:rsid w:val="00A612D5"/>
    <w:rsid w:val="00A62754"/>
    <w:rsid w:val="00A64C8F"/>
    <w:rsid w:val="00A6727D"/>
    <w:rsid w:val="00A7174F"/>
    <w:rsid w:val="00A73F68"/>
    <w:rsid w:val="00A75A31"/>
    <w:rsid w:val="00A76606"/>
    <w:rsid w:val="00A800BF"/>
    <w:rsid w:val="00A80558"/>
    <w:rsid w:val="00A80984"/>
    <w:rsid w:val="00A8381A"/>
    <w:rsid w:val="00A85920"/>
    <w:rsid w:val="00A8729C"/>
    <w:rsid w:val="00A91652"/>
    <w:rsid w:val="00A931BB"/>
    <w:rsid w:val="00A937F4"/>
    <w:rsid w:val="00A95B90"/>
    <w:rsid w:val="00AA2275"/>
    <w:rsid w:val="00AA24AF"/>
    <w:rsid w:val="00AA2788"/>
    <w:rsid w:val="00AA464D"/>
    <w:rsid w:val="00AA6689"/>
    <w:rsid w:val="00AA6B5A"/>
    <w:rsid w:val="00AA6EE7"/>
    <w:rsid w:val="00AA7908"/>
    <w:rsid w:val="00AB09DB"/>
    <w:rsid w:val="00AB5637"/>
    <w:rsid w:val="00AB6E7D"/>
    <w:rsid w:val="00AC0205"/>
    <w:rsid w:val="00AC36A2"/>
    <w:rsid w:val="00AC459A"/>
    <w:rsid w:val="00AC5B68"/>
    <w:rsid w:val="00AD2326"/>
    <w:rsid w:val="00AD7143"/>
    <w:rsid w:val="00AE3F08"/>
    <w:rsid w:val="00AE5951"/>
    <w:rsid w:val="00AE71BB"/>
    <w:rsid w:val="00AF280B"/>
    <w:rsid w:val="00AF3984"/>
    <w:rsid w:val="00AF3EB3"/>
    <w:rsid w:val="00AF4D0D"/>
    <w:rsid w:val="00B0051D"/>
    <w:rsid w:val="00B02551"/>
    <w:rsid w:val="00B02D25"/>
    <w:rsid w:val="00B03630"/>
    <w:rsid w:val="00B043AF"/>
    <w:rsid w:val="00B04C29"/>
    <w:rsid w:val="00B05896"/>
    <w:rsid w:val="00B10E5A"/>
    <w:rsid w:val="00B12001"/>
    <w:rsid w:val="00B12A79"/>
    <w:rsid w:val="00B1319A"/>
    <w:rsid w:val="00B137E2"/>
    <w:rsid w:val="00B14D35"/>
    <w:rsid w:val="00B17328"/>
    <w:rsid w:val="00B23CFA"/>
    <w:rsid w:val="00B24D0B"/>
    <w:rsid w:val="00B30782"/>
    <w:rsid w:val="00B31119"/>
    <w:rsid w:val="00B37910"/>
    <w:rsid w:val="00B41917"/>
    <w:rsid w:val="00B41C99"/>
    <w:rsid w:val="00B42581"/>
    <w:rsid w:val="00B427DB"/>
    <w:rsid w:val="00B451F4"/>
    <w:rsid w:val="00B46647"/>
    <w:rsid w:val="00B51835"/>
    <w:rsid w:val="00B51FB1"/>
    <w:rsid w:val="00B52E0D"/>
    <w:rsid w:val="00B56EEC"/>
    <w:rsid w:val="00B576CD"/>
    <w:rsid w:val="00B60A02"/>
    <w:rsid w:val="00B62249"/>
    <w:rsid w:val="00B63F76"/>
    <w:rsid w:val="00B64DCA"/>
    <w:rsid w:val="00B6682B"/>
    <w:rsid w:val="00B70663"/>
    <w:rsid w:val="00B71F1D"/>
    <w:rsid w:val="00B72EBA"/>
    <w:rsid w:val="00B730F3"/>
    <w:rsid w:val="00B745BC"/>
    <w:rsid w:val="00B76896"/>
    <w:rsid w:val="00B814EA"/>
    <w:rsid w:val="00B819A1"/>
    <w:rsid w:val="00B82C0C"/>
    <w:rsid w:val="00B8314E"/>
    <w:rsid w:val="00B839F4"/>
    <w:rsid w:val="00B84045"/>
    <w:rsid w:val="00B849F4"/>
    <w:rsid w:val="00B84D91"/>
    <w:rsid w:val="00B869D0"/>
    <w:rsid w:val="00B90131"/>
    <w:rsid w:val="00B911A4"/>
    <w:rsid w:val="00B93D99"/>
    <w:rsid w:val="00B93F62"/>
    <w:rsid w:val="00B958F1"/>
    <w:rsid w:val="00B95CD1"/>
    <w:rsid w:val="00B9755E"/>
    <w:rsid w:val="00B97569"/>
    <w:rsid w:val="00B97DE9"/>
    <w:rsid w:val="00B97FDF"/>
    <w:rsid w:val="00BA0099"/>
    <w:rsid w:val="00BA058E"/>
    <w:rsid w:val="00BA0E71"/>
    <w:rsid w:val="00BA3342"/>
    <w:rsid w:val="00BA47E2"/>
    <w:rsid w:val="00BA70A3"/>
    <w:rsid w:val="00BA7F68"/>
    <w:rsid w:val="00BB1115"/>
    <w:rsid w:val="00BB3DB6"/>
    <w:rsid w:val="00BB5BE9"/>
    <w:rsid w:val="00BB6AA6"/>
    <w:rsid w:val="00BB6AEF"/>
    <w:rsid w:val="00BB6D00"/>
    <w:rsid w:val="00BB78C0"/>
    <w:rsid w:val="00BC0006"/>
    <w:rsid w:val="00BC18BF"/>
    <w:rsid w:val="00BC2F6E"/>
    <w:rsid w:val="00BC533F"/>
    <w:rsid w:val="00BD0F23"/>
    <w:rsid w:val="00BD10BB"/>
    <w:rsid w:val="00BD330C"/>
    <w:rsid w:val="00BD552C"/>
    <w:rsid w:val="00BD5C99"/>
    <w:rsid w:val="00BD68CC"/>
    <w:rsid w:val="00BD75F7"/>
    <w:rsid w:val="00BE0B9E"/>
    <w:rsid w:val="00BE241C"/>
    <w:rsid w:val="00BE4201"/>
    <w:rsid w:val="00BF384C"/>
    <w:rsid w:val="00BF39F0"/>
    <w:rsid w:val="00BF5967"/>
    <w:rsid w:val="00BF6A2B"/>
    <w:rsid w:val="00C009B9"/>
    <w:rsid w:val="00C01B0E"/>
    <w:rsid w:val="00C028A1"/>
    <w:rsid w:val="00C0726F"/>
    <w:rsid w:val="00C121F3"/>
    <w:rsid w:val="00C1265A"/>
    <w:rsid w:val="00C12F69"/>
    <w:rsid w:val="00C201C8"/>
    <w:rsid w:val="00C20475"/>
    <w:rsid w:val="00C23035"/>
    <w:rsid w:val="00C230E7"/>
    <w:rsid w:val="00C231D2"/>
    <w:rsid w:val="00C239A7"/>
    <w:rsid w:val="00C23F08"/>
    <w:rsid w:val="00C25A1A"/>
    <w:rsid w:val="00C26493"/>
    <w:rsid w:val="00C266D1"/>
    <w:rsid w:val="00C26AFB"/>
    <w:rsid w:val="00C3008E"/>
    <w:rsid w:val="00C300B6"/>
    <w:rsid w:val="00C32AC8"/>
    <w:rsid w:val="00C3498E"/>
    <w:rsid w:val="00C34F77"/>
    <w:rsid w:val="00C37ED0"/>
    <w:rsid w:val="00C37FC6"/>
    <w:rsid w:val="00C43152"/>
    <w:rsid w:val="00C50040"/>
    <w:rsid w:val="00C50DDC"/>
    <w:rsid w:val="00C51B65"/>
    <w:rsid w:val="00C5349D"/>
    <w:rsid w:val="00C54EA6"/>
    <w:rsid w:val="00C55472"/>
    <w:rsid w:val="00C574E6"/>
    <w:rsid w:val="00C6071A"/>
    <w:rsid w:val="00C61FEF"/>
    <w:rsid w:val="00C6261D"/>
    <w:rsid w:val="00C65556"/>
    <w:rsid w:val="00C65C2F"/>
    <w:rsid w:val="00C672D5"/>
    <w:rsid w:val="00C67E68"/>
    <w:rsid w:val="00C72295"/>
    <w:rsid w:val="00C72431"/>
    <w:rsid w:val="00C724C5"/>
    <w:rsid w:val="00C73C4C"/>
    <w:rsid w:val="00C74185"/>
    <w:rsid w:val="00C8189E"/>
    <w:rsid w:val="00C82347"/>
    <w:rsid w:val="00C831CF"/>
    <w:rsid w:val="00C834BD"/>
    <w:rsid w:val="00C864C4"/>
    <w:rsid w:val="00C86FC6"/>
    <w:rsid w:val="00C87250"/>
    <w:rsid w:val="00C94D79"/>
    <w:rsid w:val="00C953FC"/>
    <w:rsid w:val="00C969A6"/>
    <w:rsid w:val="00C9755B"/>
    <w:rsid w:val="00C97FCE"/>
    <w:rsid w:val="00CA12CD"/>
    <w:rsid w:val="00CA1491"/>
    <w:rsid w:val="00CA47A3"/>
    <w:rsid w:val="00CA6AC9"/>
    <w:rsid w:val="00CA731B"/>
    <w:rsid w:val="00CB3712"/>
    <w:rsid w:val="00CB4481"/>
    <w:rsid w:val="00CB59A5"/>
    <w:rsid w:val="00CB5A51"/>
    <w:rsid w:val="00CB6147"/>
    <w:rsid w:val="00CB66FE"/>
    <w:rsid w:val="00CB74AF"/>
    <w:rsid w:val="00CC329D"/>
    <w:rsid w:val="00CC3549"/>
    <w:rsid w:val="00CC605D"/>
    <w:rsid w:val="00CC6F5B"/>
    <w:rsid w:val="00CD07ED"/>
    <w:rsid w:val="00CD0E40"/>
    <w:rsid w:val="00CD1F2F"/>
    <w:rsid w:val="00CD2B69"/>
    <w:rsid w:val="00CD2C8A"/>
    <w:rsid w:val="00CD540B"/>
    <w:rsid w:val="00CD6415"/>
    <w:rsid w:val="00CE20DB"/>
    <w:rsid w:val="00CE236F"/>
    <w:rsid w:val="00CE38FC"/>
    <w:rsid w:val="00CE496D"/>
    <w:rsid w:val="00CE632A"/>
    <w:rsid w:val="00CF60A1"/>
    <w:rsid w:val="00CF6C76"/>
    <w:rsid w:val="00CF76A6"/>
    <w:rsid w:val="00CF7784"/>
    <w:rsid w:val="00D01DB4"/>
    <w:rsid w:val="00D04A7D"/>
    <w:rsid w:val="00D058C1"/>
    <w:rsid w:val="00D06067"/>
    <w:rsid w:val="00D13439"/>
    <w:rsid w:val="00D13636"/>
    <w:rsid w:val="00D147D3"/>
    <w:rsid w:val="00D14A23"/>
    <w:rsid w:val="00D2024E"/>
    <w:rsid w:val="00D202E4"/>
    <w:rsid w:val="00D20DE7"/>
    <w:rsid w:val="00D23F94"/>
    <w:rsid w:val="00D24840"/>
    <w:rsid w:val="00D24EEF"/>
    <w:rsid w:val="00D301F3"/>
    <w:rsid w:val="00D33C67"/>
    <w:rsid w:val="00D345A1"/>
    <w:rsid w:val="00D4081C"/>
    <w:rsid w:val="00D42351"/>
    <w:rsid w:val="00D43C79"/>
    <w:rsid w:val="00D442ED"/>
    <w:rsid w:val="00D44B37"/>
    <w:rsid w:val="00D47B01"/>
    <w:rsid w:val="00D533F2"/>
    <w:rsid w:val="00D5510C"/>
    <w:rsid w:val="00D551E2"/>
    <w:rsid w:val="00D55A83"/>
    <w:rsid w:val="00D56AFE"/>
    <w:rsid w:val="00D620E5"/>
    <w:rsid w:val="00D63D40"/>
    <w:rsid w:val="00D67592"/>
    <w:rsid w:val="00D67970"/>
    <w:rsid w:val="00D700C4"/>
    <w:rsid w:val="00D71282"/>
    <w:rsid w:val="00D714A6"/>
    <w:rsid w:val="00D7166B"/>
    <w:rsid w:val="00D74C8E"/>
    <w:rsid w:val="00D74F11"/>
    <w:rsid w:val="00D76BBA"/>
    <w:rsid w:val="00D77E10"/>
    <w:rsid w:val="00D816BE"/>
    <w:rsid w:val="00D8209E"/>
    <w:rsid w:val="00D83538"/>
    <w:rsid w:val="00D84173"/>
    <w:rsid w:val="00D853C2"/>
    <w:rsid w:val="00D878B5"/>
    <w:rsid w:val="00D90FCF"/>
    <w:rsid w:val="00D92844"/>
    <w:rsid w:val="00D9359B"/>
    <w:rsid w:val="00D94FC5"/>
    <w:rsid w:val="00D953BE"/>
    <w:rsid w:val="00D95AD3"/>
    <w:rsid w:val="00D9632E"/>
    <w:rsid w:val="00D96E79"/>
    <w:rsid w:val="00D9734E"/>
    <w:rsid w:val="00DA0869"/>
    <w:rsid w:val="00DA13D7"/>
    <w:rsid w:val="00DA450B"/>
    <w:rsid w:val="00DA79E3"/>
    <w:rsid w:val="00DB08F7"/>
    <w:rsid w:val="00DB2450"/>
    <w:rsid w:val="00DB3B48"/>
    <w:rsid w:val="00DB603A"/>
    <w:rsid w:val="00DB78B2"/>
    <w:rsid w:val="00DB7FE0"/>
    <w:rsid w:val="00DC2467"/>
    <w:rsid w:val="00DD040D"/>
    <w:rsid w:val="00DD042B"/>
    <w:rsid w:val="00DD0DC0"/>
    <w:rsid w:val="00DD2741"/>
    <w:rsid w:val="00DD7155"/>
    <w:rsid w:val="00DD744C"/>
    <w:rsid w:val="00DD79E3"/>
    <w:rsid w:val="00DE39A4"/>
    <w:rsid w:val="00DE3D0B"/>
    <w:rsid w:val="00DE42AA"/>
    <w:rsid w:val="00DE52AF"/>
    <w:rsid w:val="00DE5879"/>
    <w:rsid w:val="00DE722A"/>
    <w:rsid w:val="00DE79E1"/>
    <w:rsid w:val="00DE7A41"/>
    <w:rsid w:val="00DF0E79"/>
    <w:rsid w:val="00DF41A4"/>
    <w:rsid w:val="00DF6881"/>
    <w:rsid w:val="00E009A6"/>
    <w:rsid w:val="00E00A54"/>
    <w:rsid w:val="00E0405A"/>
    <w:rsid w:val="00E0462C"/>
    <w:rsid w:val="00E067B8"/>
    <w:rsid w:val="00E06AD7"/>
    <w:rsid w:val="00E109C2"/>
    <w:rsid w:val="00E142B8"/>
    <w:rsid w:val="00E1664C"/>
    <w:rsid w:val="00E20D4A"/>
    <w:rsid w:val="00E20EBA"/>
    <w:rsid w:val="00E21970"/>
    <w:rsid w:val="00E21F78"/>
    <w:rsid w:val="00E22893"/>
    <w:rsid w:val="00E23D3C"/>
    <w:rsid w:val="00E26211"/>
    <w:rsid w:val="00E300F6"/>
    <w:rsid w:val="00E30D27"/>
    <w:rsid w:val="00E31B4B"/>
    <w:rsid w:val="00E320BC"/>
    <w:rsid w:val="00E324F0"/>
    <w:rsid w:val="00E3281D"/>
    <w:rsid w:val="00E33106"/>
    <w:rsid w:val="00E331C6"/>
    <w:rsid w:val="00E33C95"/>
    <w:rsid w:val="00E34D9F"/>
    <w:rsid w:val="00E378A3"/>
    <w:rsid w:val="00E43D31"/>
    <w:rsid w:val="00E452CA"/>
    <w:rsid w:val="00E467E3"/>
    <w:rsid w:val="00E46991"/>
    <w:rsid w:val="00E46E93"/>
    <w:rsid w:val="00E50AE5"/>
    <w:rsid w:val="00E5216B"/>
    <w:rsid w:val="00E55125"/>
    <w:rsid w:val="00E55D2C"/>
    <w:rsid w:val="00E55D78"/>
    <w:rsid w:val="00E637E9"/>
    <w:rsid w:val="00E64D61"/>
    <w:rsid w:val="00E6595C"/>
    <w:rsid w:val="00E667F8"/>
    <w:rsid w:val="00E678E9"/>
    <w:rsid w:val="00E679AF"/>
    <w:rsid w:val="00E726E9"/>
    <w:rsid w:val="00E72B8E"/>
    <w:rsid w:val="00E759BE"/>
    <w:rsid w:val="00E76142"/>
    <w:rsid w:val="00E82276"/>
    <w:rsid w:val="00E83777"/>
    <w:rsid w:val="00E83B29"/>
    <w:rsid w:val="00E86182"/>
    <w:rsid w:val="00E8742F"/>
    <w:rsid w:val="00E9008B"/>
    <w:rsid w:val="00E91121"/>
    <w:rsid w:val="00E9206E"/>
    <w:rsid w:val="00E93DA0"/>
    <w:rsid w:val="00E952D5"/>
    <w:rsid w:val="00EA1829"/>
    <w:rsid w:val="00EA3EBE"/>
    <w:rsid w:val="00EA6042"/>
    <w:rsid w:val="00EA6722"/>
    <w:rsid w:val="00EB0696"/>
    <w:rsid w:val="00EB1B5E"/>
    <w:rsid w:val="00EC2FE6"/>
    <w:rsid w:val="00EC3366"/>
    <w:rsid w:val="00EC533A"/>
    <w:rsid w:val="00EC6876"/>
    <w:rsid w:val="00ED228D"/>
    <w:rsid w:val="00ED2E0E"/>
    <w:rsid w:val="00ED2F1A"/>
    <w:rsid w:val="00ED4593"/>
    <w:rsid w:val="00ED61B5"/>
    <w:rsid w:val="00ED6915"/>
    <w:rsid w:val="00ED712A"/>
    <w:rsid w:val="00EE36C7"/>
    <w:rsid w:val="00EE4645"/>
    <w:rsid w:val="00EE4B18"/>
    <w:rsid w:val="00EE531D"/>
    <w:rsid w:val="00EE5B0E"/>
    <w:rsid w:val="00EE7AC2"/>
    <w:rsid w:val="00EF18DD"/>
    <w:rsid w:val="00EF1FB5"/>
    <w:rsid w:val="00EF235E"/>
    <w:rsid w:val="00EF2EE6"/>
    <w:rsid w:val="00EF6004"/>
    <w:rsid w:val="00EF63E6"/>
    <w:rsid w:val="00F014A4"/>
    <w:rsid w:val="00F01792"/>
    <w:rsid w:val="00F06405"/>
    <w:rsid w:val="00F067C2"/>
    <w:rsid w:val="00F07378"/>
    <w:rsid w:val="00F1083C"/>
    <w:rsid w:val="00F11D88"/>
    <w:rsid w:val="00F16AE5"/>
    <w:rsid w:val="00F20A09"/>
    <w:rsid w:val="00F21902"/>
    <w:rsid w:val="00F241AC"/>
    <w:rsid w:val="00F25CB8"/>
    <w:rsid w:val="00F26642"/>
    <w:rsid w:val="00F317DA"/>
    <w:rsid w:val="00F34E90"/>
    <w:rsid w:val="00F351EE"/>
    <w:rsid w:val="00F358BB"/>
    <w:rsid w:val="00F35F3B"/>
    <w:rsid w:val="00F36CB0"/>
    <w:rsid w:val="00F42FC5"/>
    <w:rsid w:val="00F44B43"/>
    <w:rsid w:val="00F44E00"/>
    <w:rsid w:val="00F45A2B"/>
    <w:rsid w:val="00F47539"/>
    <w:rsid w:val="00F53F03"/>
    <w:rsid w:val="00F5409C"/>
    <w:rsid w:val="00F553A4"/>
    <w:rsid w:val="00F5615B"/>
    <w:rsid w:val="00F6179F"/>
    <w:rsid w:val="00F61E03"/>
    <w:rsid w:val="00F64859"/>
    <w:rsid w:val="00F65149"/>
    <w:rsid w:val="00F70CEA"/>
    <w:rsid w:val="00F73079"/>
    <w:rsid w:val="00F73E95"/>
    <w:rsid w:val="00F74CC4"/>
    <w:rsid w:val="00F76A77"/>
    <w:rsid w:val="00F76EE5"/>
    <w:rsid w:val="00F840D1"/>
    <w:rsid w:val="00F8412D"/>
    <w:rsid w:val="00F86B60"/>
    <w:rsid w:val="00F916FC"/>
    <w:rsid w:val="00F92FEC"/>
    <w:rsid w:val="00F93D82"/>
    <w:rsid w:val="00F9593D"/>
    <w:rsid w:val="00F96FEF"/>
    <w:rsid w:val="00FA0E24"/>
    <w:rsid w:val="00FA1EA6"/>
    <w:rsid w:val="00FA2724"/>
    <w:rsid w:val="00FB455D"/>
    <w:rsid w:val="00FB65A1"/>
    <w:rsid w:val="00FB6C8A"/>
    <w:rsid w:val="00FB6DF5"/>
    <w:rsid w:val="00FC3E05"/>
    <w:rsid w:val="00FC43B5"/>
    <w:rsid w:val="00FC5360"/>
    <w:rsid w:val="00FC6510"/>
    <w:rsid w:val="00FC6EDE"/>
    <w:rsid w:val="00FD29AD"/>
    <w:rsid w:val="00FD442A"/>
    <w:rsid w:val="00FD5821"/>
    <w:rsid w:val="00FD67FA"/>
    <w:rsid w:val="00FD7316"/>
    <w:rsid w:val="00FE049A"/>
    <w:rsid w:val="00FE10E9"/>
    <w:rsid w:val="00FE48B1"/>
    <w:rsid w:val="00FE5557"/>
    <w:rsid w:val="00FE7375"/>
    <w:rsid w:val="00FF25DE"/>
    <w:rsid w:val="00FF3937"/>
    <w:rsid w:val="00FF4CD9"/>
    <w:rsid w:val="00FF5324"/>
    <w:rsid w:val="00FF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E5BC70"/>
  <w15:docId w15:val="{8AC554CC-09C3-406B-B27B-510CB1899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1849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  <w:lang w:val="en-GB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D6B5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1849"/>
    <w:rPr>
      <w:rFonts w:ascii="Calibri" w:eastAsiaTheme="majorEastAsia" w:hAnsi="Calibri" w:cstheme="majorBidi"/>
      <w:b/>
      <w:sz w:val="28"/>
      <w:szCs w:val="32"/>
      <w:lang w:val="en-GB" w:eastAsia="zh-CN"/>
    </w:rPr>
  </w:style>
  <w:style w:type="table" w:styleId="TableGrid">
    <w:name w:val="Table Grid"/>
    <w:basedOn w:val="TableNormal"/>
    <w:uiPriority w:val="39"/>
    <w:rsid w:val="009C1849"/>
    <w:pPr>
      <w:spacing w:after="0" w:line="240" w:lineRule="auto"/>
    </w:pPr>
    <w:rPr>
      <w:rFonts w:eastAsiaTheme="minorEastAsia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27A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i-text">
    <w:name w:val="ui-text"/>
    <w:basedOn w:val="DefaultParagraphFont"/>
    <w:rsid w:val="00727711"/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8">
    <w:name w:val="8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PlainTable2">
    <w:name w:val="Plain Table 2"/>
    <w:basedOn w:val="TableNormal"/>
    <w:uiPriority w:val="42"/>
    <w:rsid w:val="000A5DF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0A5D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B005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12DC7"/>
    <w:rPr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2DC7"/>
    <w:rPr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2DC7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DC7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DC7"/>
    <w:rPr>
      <w:b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12DC7"/>
    <w:rPr>
      <w:b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12DC7"/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F42FC5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012874"/>
    <w:pPr>
      <w:tabs>
        <w:tab w:val="left" w:pos="504"/>
      </w:tabs>
      <w:spacing w:after="240" w:line="240" w:lineRule="auto"/>
      <w:ind w:left="504" w:hanging="504"/>
    </w:pPr>
  </w:style>
  <w:style w:type="paragraph" w:styleId="Header">
    <w:name w:val="header"/>
    <w:basedOn w:val="Normal"/>
    <w:link w:val="HeaderChar"/>
    <w:uiPriority w:val="99"/>
    <w:unhideWhenUsed/>
    <w:rsid w:val="001D53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53A6"/>
  </w:style>
  <w:style w:type="paragraph" w:styleId="Footer">
    <w:name w:val="footer"/>
    <w:basedOn w:val="Normal"/>
    <w:link w:val="FooterChar"/>
    <w:uiPriority w:val="99"/>
    <w:unhideWhenUsed/>
    <w:rsid w:val="001D53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3A6"/>
  </w:style>
  <w:style w:type="character" w:customStyle="1" w:styleId="BodyChar">
    <w:name w:val="Body Char"/>
    <w:basedOn w:val="DefaultParagraphFont"/>
    <w:link w:val="Body"/>
    <w:locked/>
    <w:rsid w:val="00DA0869"/>
    <w:rPr>
      <w:rFonts w:cs="Arial Unicode MS"/>
      <w:color w:val="000000"/>
      <w:u w:color="000000"/>
    </w:rPr>
  </w:style>
  <w:style w:type="paragraph" w:customStyle="1" w:styleId="Body">
    <w:name w:val="Body"/>
    <w:link w:val="BodyChar"/>
    <w:rsid w:val="00DA0869"/>
    <w:pPr>
      <w:spacing w:line="256" w:lineRule="auto"/>
    </w:pPr>
    <w:rPr>
      <w:rFonts w:cs="Arial Unicode MS"/>
      <w:color w:val="000000"/>
      <w:u w:color="000000"/>
    </w:rPr>
  </w:style>
  <w:style w:type="character" w:styleId="Strong">
    <w:name w:val="Strong"/>
    <w:basedOn w:val="DefaultParagraphFont"/>
    <w:uiPriority w:val="22"/>
    <w:qFormat/>
    <w:rsid w:val="00DA0869"/>
    <w:rPr>
      <w:rFonts w:ascii="Calibri" w:hAnsi="Calibri" w:cs="Calibri" w:hint="default"/>
      <w:b/>
      <w:bCs w:val="0"/>
      <w:lang w:val="de-D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45C7"/>
    <w:pPr>
      <w:spacing w:after="0" w:line="240" w:lineRule="auto"/>
    </w:pPr>
    <w:rPr>
      <w:rFonts w:ascii="Segoe UI" w:eastAsiaTheme="minorEastAsia" w:hAnsi="Segoe UI" w:cs="Segoe UI"/>
      <w:sz w:val="18"/>
      <w:szCs w:val="18"/>
      <w:lang w:val="en-GB"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5C7"/>
    <w:rPr>
      <w:rFonts w:ascii="Segoe UI" w:eastAsiaTheme="minorEastAsia" w:hAnsi="Segoe UI" w:cs="Segoe UI"/>
      <w:sz w:val="18"/>
      <w:szCs w:val="18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071004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E5216B"/>
  </w:style>
  <w:style w:type="paragraph" w:styleId="Revision">
    <w:name w:val="Revision"/>
    <w:hidden/>
    <w:uiPriority w:val="99"/>
    <w:semiHidden/>
    <w:rsid w:val="0078444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C64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64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64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64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641C"/>
    <w:rPr>
      <w:b/>
      <w:bCs/>
      <w:sz w:val="20"/>
      <w:szCs w:val="20"/>
    </w:rPr>
  </w:style>
  <w:style w:type="table" w:styleId="PlainTable4">
    <w:name w:val="Plain Table 4"/>
    <w:basedOn w:val="TableNormal"/>
    <w:uiPriority w:val="44"/>
    <w:rsid w:val="00EE36C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1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069121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12265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235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8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0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1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92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3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35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49208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52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3JKPEmRAf87LQHaQMJcoJ7RLDQ==">AMUW2mXtvJk6xcW27ZhgnqHDbZNeepJvmy70YHu2km5CYMdxlFMb3TO+bBeMaU1O1AmhpG8o8iHep3Un9tMYB2/RAJI2YL3djaKWKAZyUJoBYEWap6SEV6Y=</go:docsCustomData>
</go:gDocsCustomXmlDataStorage>
</file>

<file path=customXml/itemProps1.xml><?xml version="1.0" encoding="utf-8"?>
<ds:datastoreItem xmlns:ds="http://schemas.openxmlformats.org/officeDocument/2006/customXml" ds:itemID="{01CDE805-09D9-45A3-915F-8B42BF8B2F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loy Barua</dc:creator>
  <cp:keywords/>
  <dc:description/>
  <cp:lastModifiedBy>Proloy Barua</cp:lastModifiedBy>
  <cp:revision>6</cp:revision>
  <dcterms:created xsi:type="dcterms:W3CDTF">2022-10-19T07:46:00Z</dcterms:created>
  <dcterms:modified xsi:type="dcterms:W3CDTF">2023-01-17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0"&gt;&lt;session id="MvTV4rBM"/&gt;&lt;style id="http://www.zotero.org/styles/vancouver-brackets" locale="en-US" hasBibliography="1" bibliographyStyleHasBeenSet="1"/&gt;&lt;prefs&gt;&lt;pref name="fieldType" value="Field"/&gt;&lt;pref name=</vt:lpwstr>
  </property>
  <property fmtid="{D5CDD505-2E9C-101B-9397-08002B2CF9AE}" pid="3" name="ZOTERO_PREF_2">
    <vt:lpwstr>"delayCitationUpdates" value="true"/&gt;&lt;pref name="dontAskDelayCitationUpdates" value="true"/&gt;&lt;/prefs&gt;&lt;/data&gt;</vt:lpwstr>
  </property>
</Properties>
</file>